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43450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50D">
        <w:rPr>
          <w:rFonts w:eastAsia="Times New Roman" w:cstheme="minorHAnsi"/>
          <w:b/>
        </w:rPr>
        <w:t>69268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1F71D5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50D" w:rsidRPr="00404242">
          <w:rPr>
            <w:rStyle w:val="Hyperlink"/>
            <w:rFonts w:eastAsia="Times New Roman" w:cstheme="minorHAnsi"/>
            <w:b/>
          </w:rPr>
          <w:t>https://review.jove.com/account/file-uploader?src=21126788</w:t>
        </w:r>
      </w:hyperlink>
    </w:p>
    <w:p w14:paraId="68E79541" w14:textId="77777777" w:rsidR="005E050D" w:rsidRPr="00B07A3B" w:rsidRDefault="005E050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79674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1616" w:rsidRPr="00021616">
        <w:rPr>
          <w:rStyle w:val="ArticleTitle"/>
          <w:rFonts w:cstheme="minorHAnsi"/>
        </w:rPr>
        <w:t>Assessment of Mitochondrial Fission/Fusion Dynamics in Kidney Proximal Tubular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134465B" w14:textId="2B674B05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 xml:space="preserve">Vikky Awasthi, Sulaiman Qamar Sharief, Meriem </w:t>
      </w:r>
      <w:proofErr w:type="spellStart"/>
      <w:r w:rsidRPr="00021616">
        <w:rPr>
          <w:rFonts w:eastAsia="Times New Roman" w:cstheme="minorHAnsi"/>
          <w:b/>
          <w:sz w:val="28"/>
          <w:szCs w:val="28"/>
        </w:rPr>
        <w:t>Bkhache</w:t>
      </w:r>
      <w:proofErr w:type="spellEnd"/>
      <w:r w:rsidRPr="00021616">
        <w:rPr>
          <w:rFonts w:eastAsia="Times New Roman" w:cstheme="minorHAnsi"/>
          <w:b/>
          <w:sz w:val="28"/>
          <w:szCs w:val="28"/>
        </w:rPr>
        <w:t>, Aasthika Das, Rihab Bouchareb</w:t>
      </w:r>
    </w:p>
    <w:p w14:paraId="7D7C14B4" w14:textId="77777777" w:rsidR="00021616" w:rsidRPr="00021616" w:rsidRDefault="00021616" w:rsidP="00021616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A3CDA1" w14:textId="264E5B44" w:rsidR="00D6314B" w:rsidRPr="00B07A3B" w:rsidRDefault="0002161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021616">
        <w:rPr>
          <w:rFonts w:eastAsia="Times New Roman" w:cstheme="minorHAnsi"/>
          <w:b/>
          <w:sz w:val="28"/>
          <w:szCs w:val="28"/>
        </w:rPr>
        <w:t>Lewis Katz Medical School at Temple Universit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03F339B" w:rsidR="004E0C5A" w:rsidRPr="00021616" w:rsidRDefault="00021616" w:rsidP="00021616">
      <w:pPr>
        <w:rPr>
          <w:rFonts w:asciiTheme="majorHAnsi" w:eastAsia="Times New Roman" w:hAnsiTheme="majorHAnsi" w:cstheme="majorHAnsi"/>
          <w:lang w:val="fr-FR"/>
        </w:rPr>
      </w:pPr>
      <w:bookmarkStart w:id="0" w:name="_Hlk25233958"/>
      <w:r w:rsidRPr="007A28D5">
        <w:rPr>
          <w:rFonts w:asciiTheme="majorHAnsi" w:eastAsia="Times New Roman" w:hAnsiTheme="majorHAnsi" w:cstheme="majorHAnsi"/>
          <w:lang w:val="fr-FR"/>
        </w:rPr>
        <w:t xml:space="preserve">Rihab Bouchareb                                         </w:t>
      </w:r>
      <w:hyperlink r:id="rId8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9742ADC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Vikky Awasthi</w:t>
      </w:r>
      <w:r>
        <w:rPr>
          <w:rFonts w:asciiTheme="majorHAnsi" w:eastAsia="Times New Roman" w:hAnsiTheme="majorHAnsi" w:cstheme="majorHAnsi"/>
        </w:rPr>
        <w:t xml:space="preserve">                                               </w:t>
      </w:r>
      <w:hyperlink r:id="rId9" w:history="1">
        <w:r w:rsidRPr="00DC3DE1">
          <w:rPr>
            <w:rStyle w:val="Hyperlink"/>
            <w:rFonts w:asciiTheme="majorHAnsi" w:eastAsia="Times New Roman" w:hAnsiTheme="majorHAnsi" w:cstheme="majorHAnsi"/>
          </w:rPr>
          <w:t>fnu.vikky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389CFD48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Sulaiman Qamar Sharief</w:t>
      </w:r>
      <w:r>
        <w:rPr>
          <w:rFonts w:asciiTheme="majorHAnsi" w:eastAsia="Times New Roman" w:hAnsiTheme="majorHAnsi" w:cstheme="majorHAnsi"/>
        </w:rPr>
        <w:t xml:space="preserve">                             </w:t>
      </w:r>
      <w:hyperlink r:id="rId10" w:history="1">
        <w:r w:rsidRPr="00DC3DE1">
          <w:rPr>
            <w:rStyle w:val="Hyperlink"/>
            <w:rFonts w:asciiTheme="majorHAnsi" w:eastAsia="Times New Roman" w:hAnsiTheme="majorHAnsi" w:cstheme="majorHAnsi"/>
          </w:rPr>
          <w:t>sulaiman.sharief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79AD984E" w14:textId="77777777" w:rsidR="00021616" w:rsidRPr="00372B93" w:rsidRDefault="00021616" w:rsidP="00021616">
      <w:pPr>
        <w:rPr>
          <w:rFonts w:asciiTheme="majorHAnsi" w:eastAsia="Times New Roman" w:hAnsiTheme="majorHAnsi" w:cstheme="majorHAnsi"/>
        </w:rPr>
      </w:pPr>
      <w:r w:rsidRPr="00372B93">
        <w:rPr>
          <w:rFonts w:asciiTheme="majorHAnsi" w:eastAsia="Times New Roman" w:hAnsiTheme="majorHAnsi" w:cstheme="majorHAnsi"/>
        </w:rPr>
        <w:t xml:space="preserve">Meriem </w:t>
      </w:r>
      <w:proofErr w:type="spellStart"/>
      <w:r w:rsidRPr="00372B93">
        <w:rPr>
          <w:rFonts w:asciiTheme="majorHAnsi" w:eastAsia="Times New Roman" w:hAnsiTheme="majorHAnsi" w:cstheme="majorHAnsi"/>
        </w:rPr>
        <w:t>Bkhache</w:t>
      </w:r>
      <w:proofErr w:type="spellEnd"/>
      <w:r>
        <w:rPr>
          <w:rFonts w:asciiTheme="majorHAnsi" w:eastAsia="Times New Roman" w:hAnsiTheme="majorHAnsi" w:cstheme="majorHAnsi"/>
        </w:rPr>
        <w:t xml:space="preserve">                                         </w:t>
      </w:r>
      <w:hyperlink r:id="rId11" w:history="1">
        <w:r w:rsidRPr="00DC3DE1">
          <w:rPr>
            <w:rStyle w:val="Hyperlink"/>
            <w:rFonts w:asciiTheme="majorHAnsi" w:eastAsia="Times New Roman" w:hAnsiTheme="majorHAnsi" w:cstheme="majorHAnsi"/>
          </w:rPr>
          <w:t>meriem.bkhache@temple.edu</w:t>
        </w:r>
      </w:hyperlink>
      <w:r>
        <w:rPr>
          <w:rFonts w:asciiTheme="majorHAnsi" w:eastAsia="Times New Roman" w:hAnsiTheme="majorHAnsi" w:cstheme="majorHAnsi"/>
        </w:rPr>
        <w:t xml:space="preserve">                </w:t>
      </w:r>
    </w:p>
    <w:p w14:paraId="13B8F0C9" w14:textId="77777777" w:rsidR="00021616" w:rsidRDefault="00021616" w:rsidP="00021616">
      <w:pPr>
        <w:rPr>
          <w:rFonts w:asciiTheme="majorHAnsi" w:eastAsia="Times New Roman" w:hAnsiTheme="majorHAnsi" w:cstheme="majorHAnsi"/>
        </w:rPr>
      </w:pPr>
      <w:r w:rsidRPr="00294ED3">
        <w:rPr>
          <w:rFonts w:asciiTheme="majorHAnsi" w:eastAsia="Times New Roman" w:hAnsiTheme="majorHAnsi" w:cstheme="majorHAnsi"/>
        </w:rPr>
        <w:t>Aasthika Das</w:t>
      </w:r>
      <w:r>
        <w:rPr>
          <w:rFonts w:asciiTheme="majorHAnsi" w:eastAsia="Times New Roman" w:hAnsiTheme="majorHAnsi" w:cstheme="majorHAnsi"/>
        </w:rPr>
        <w:t xml:space="preserve">                                                 </w:t>
      </w:r>
      <w:hyperlink r:id="rId12" w:history="1">
        <w:r w:rsidRPr="00DC3DE1">
          <w:rPr>
            <w:rStyle w:val="Hyperlink"/>
            <w:rFonts w:asciiTheme="majorHAnsi" w:eastAsia="Times New Roman" w:hAnsiTheme="majorHAnsi" w:cstheme="majorHAnsi"/>
          </w:rPr>
          <w:t>aasthika.das@temple.edu</w:t>
        </w:r>
      </w:hyperlink>
      <w:r>
        <w:rPr>
          <w:rFonts w:asciiTheme="majorHAnsi" w:eastAsia="Times New Roman" w:hAnsiTheme="majorHAnsi" w:cstheme="majorHAnsi"/>
        </w:rPr>
        <w:t xml:space="preserve"> </w:t>
      </w:r>
    </w:p>
    <w:p w14:paraId="23AB9F45" w14:textId="77777777" w:rsidR="00021616" w:rsidRPr="007A28D5" w:rsidRDefault="00021616" w:rsidP="00021616">
      <w:pPr>
        <w:rPr>
          <w:rFonts w:asciiTheme="majorHAnsi" w:eastAsia="Times New Roman" w:hAnsiTheme="majorHAnsi" w:cstheme="majorHAnsi"/>
          <w:lang w:val="fr-FR"/>
        </w:rPr>
      </w:pPr>
      <w:r w:rsidRPr="007A28D5">
        <w:rPr>
          <w:rFonts w:asciiTheme="majorHAnsi" w:eastAsia="Times New Roman" w:hAnsiTheme="majorHAnsi" w:cstheme="majorHAnsi"/>
          <w:lang w:val="fr-FR"/>
        </w:rPr>
        <w:t xml:space="preserve">Rihab Bouchareb                                         </w:t>
      </w:r>
      <w:hyperlink r:id="rId13" w:history="1">
        <w:r w:rsidRPr="007A28D5">
          <w:rPr>
            <w:rStyle w:val="Hyperlink"/>
            <w:rFonts w:asciiTheme="majorHAnsi" w:eastAsia="Times New Roman" w:hAnsiTheme="majorHAnsi" w:cstheme="majorHAnsi"/>
            <w:lang w:val="fr-FR"/>
          </w:rPr>
          <w:t>rihab.bouchareb@temple.edu</w:t>
        </w:r>
      </w:hyperlink>
      <w:r w:rsidRPr="007A28D5">
        <w:rPr>
          <w:rFonts w:asciiTheme="majorHAnsi" w:eastAsia="Times New Roman" w:hAnsiTheme="majorHAnsi" w:cstheme="majorHAnsi"/>
          <w:lang w:val="fr-FR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CE29D4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E82A4C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BDF923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BC030F">
        <w:rPr>
          <w:rFonts w:eastAsia="Times New Roman" w:cstheme="minorHAnsi"/>
          <w:b/>
          <w:bCs/>
        </w:rPr>
        <w:t>Yes</w:t>
      </w:r>
      <w:r w:rsidR="00DE7CC6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75D39F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proofErr w:type="gramStart"/>
      <w:r w:rsidR="00E82A4C">
        <w:rPr>
          <w:rFonts w:eastAsia="Times New Roman" w:cstheme="minorHAnsi"/>
          <w:b/>
          <w:bCs/>
        </w:rPr>
        <w:t>no</w:t>
      </w:r>
      <w:proofErr w:type="gramEnd"/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ABB9DE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E82A4C">
        <w:rPr>
          <w:rFonts w:eastAsia="Times New Roman" w:cstheme="minorHAnsi"/>
          <w:b/>
          <w:bCs/>
        </w:rPr>
        <w:t xml:space="preserve">Yes 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45E36">
        <w:rPr>
          <w:rFonts w:cstheme="minorHAnsi"/>
          <w:b/>
          <w:sz w:val="22"/>
          <w:szCs w:val="22"/>
        </w:rPr>
        <w:t>Length</w:t>
      </w:r>
    </w:p>
    <w:p w14:paraId="72F5C5E6" w14:textId="340168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45E36">
        <w:rPr>
          <w:rFonts w:cstheme="minorHAnsi"/>
          <w:bCs/>
          <w:sz w:val="22"/>
          <w:szCs w:val="22"/>
        </w:rPr>
        <w:t>17</w:t>
      </w:r>
    </w:p>
    <w:p w14:paraId="5AAC9C6C" w14:textId="683BC70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45E36">
        <w:rPr>
          <w:rFonts w:cstheme="minorHAnsi"/>
          <w:bCs/>
          <w:sz w:val="22"/>
          <w:szCs w:val="22"/>
        </w:rPr>
        <w:t>3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BC030F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BC030F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BC030F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BC030F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C6A9B" w:rsidRDefault="00A40CB9" w:rsidP="00A40CB9">
      <w:pPr>
        <w:rPr>
          <w:rFonts w:cstheme="minorHAnsi"/>
          <w:b/>
          <w:bCs/>
          <w:strike/>
          <w:color w:val="auto"/>
          <w:shd w:val="clear" w:color="auto" w:fill="FFFFFF"/>
        </w:rPr>
      </w:pPr>
      <w:r w:rsidRPr="001C6A9B">
        <w:rPr>
          <w:rFonts w:cstheme="minorHAnsi"/>
          <w:strike/>
          <w:color w:val="auto"/>
          <w:shd w:val="clear" w:color="auto" w:fill="FFFFFF"/>
        </w:rPr>
        <w:t>What is the scope of your research? What questions are you trying to answer?</w:t>
      </w:r>
      <w:r w:rsidRPr="001C6A9B">
        <w:rPr>
          <w:rFonts w:eastAsia="Times New Roman" w:cstheme="minorHAnsi"/>
          <w:strike/>
          <w:color w:val="auto"/>
          <w:sz w:val="28"/>
          <w:szCs w:val="28"/>
        </w:rPr>
        <w:t xml:space="preserve"> </w:t>
      </w:r>
    </w:p>
    <w:p w14:paraId="17786BBA" w14:textId="255FC121" w:rsidR="00A40CB9" w:rsidRPr="00BC030F" w:rsidRDefault="00E82A4C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Rihab Bouchareb</w:t>
      </w:r>
      <w:proofErr w:type="gramStart"/>
      <w:r w:rsidR="00A40CB9" w:rsidRPr="00BC030F">
        <w:rPr>
          <w:rStyle w:val="AuthorName"/>
          <w:rFonts w:asciiTheme="minorHAnsi" w:eastAsia="Times" w:hAnsiTheme="minorHAnsi" w:cstheme="minorHAnsi"/>
        </w:rPr>
        <w:t>:</w:t>
      </w:r>
      <w:r w:rsidR="00A40CB9" w:rsidRPr="00BC030F">
        <w:rPr>
          <w:rFonts w:cstheme="minorHAnsi"/>
        </w:rPr>
        <w:t xml:space="preserve"> </w:t>
      </w:r>
      <w:r w:rsidRPr="00BC030F">
        <w:rPr>
          <w:rFonts w:cstheme="minorHAnsi"/>
        </w:rPr>
        <w:t xml:space="preserve"> </w:t>
      </w:r>
      <w:r w:rsidR="00E35275" w:rsidRPr="00E35275">
        <w:rPr>
          <w:rFonts w:cstheme="minorHAnsi"/>
        </w:rPr>
        <w:t>Our</w:t>
      </w:r>
      <w:proofErr w:type="gramEnd"/>
      <w:r w:rsidR="00E35275" w:rsidRPr="00E35275">
        <w:rPr>
          <w:rFonts w:cstheme="minorHAnsi"/>
        </w:rPr>
        <w:t xml:space="preserve"> lab develops innovative methods to isolate efficient, dynamically active mitochondria for transplantation aimed at restoring function in injured organs.</w:t>
      </w:r>
    </w:p>
    <w:p w14:paraId="4B74C2D2" w14:textId="3A690E54" w:rsidR="00BC030F" w:rsidRPr="00E35275" w:rsidRDefault="00BC030F" w:rsidP="00E352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13670444"/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bookmarkEnd w:id="1"/>
    </w:p>
    <w:p w14:paraId="00BE21E3" w14:textId="1B0C9BC0" w:rsidR="00A40CB9" w:rsidRPr="001C6A9B" w:rsidRDefault="00A40CB9" w:rsidP="00A40CB9">
      <w:pPr>
        <w:spacing w:before="120"/>
        <w:rPr>
          <w:rFonts w:eastAsia="Times New Roman" w:cstheme="minorHAnsi"/>
          <w:strike/>
        </w:rPr>
      </w:pPr>
      <w:r w:rsidRPr="001C6A9B">
        <w:rPr>
          <w:rFonts w:cstheme="minorHAnsi"/>
          <w:strike/>
          <w:color w:val="000000"/>
          <w:shd w:val="clear" w:color="auto" w:fill="FFFFFF"/>
        </w:rPr>
        <w:t>What are the current</w:t>
      </w:r>
      <w:r w:rsidR="00E35275" w:rsidRPr="001C6A9B">
        <w:rPr>
          <w:rFonts w:cstheme="minorHAnsi"/>
          <w:strike/>
          <w:color w:val="000000"/>
          <w:shd w:val="clear" w:color="auto" w:fill="FFFFFF"/>
        </w:rPr>
        <w:t xml:space="preserve"> </w:t>
      </w:r>
      <w:r w:rsidRPr="001C6A9B">
        <w:rPr>
          <w:rFonts w:cstheme="minorHAnsi"/>
          <w:strike/>
          <w:color w:val="000000"/>
          <w:shd w:val="clear" w:color="auto" w:fill="FFFFFF"/>
        </w:rPr>
        <w:t>experimental challenges?</w:t>
      </w:r>
    </w:p>
    <w:p w14:paraId="1926AB47" w14:textId="0F2ACBE3" w:rsidR="00A40CB9" w:rsidRDefault="008224C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Aasthika Das</w:t>
      </w:r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eastAsia="Times New Roman" w:cstheme="minorHAnsi"/>
        </w:rPr>
        <w:t>Current challenges include tracking transplanted mitochondria without staining while accurately assessing their integration, functionality, and dynamic behavior within recipient cells.</w:t>
      </w:r>
    </w:p>
    <w:p w14:paraId="556431CC" w14:textId="39B97F7F" w:rsidR="00E35275" w:rsidRPr="00E35275" w:rsidRDefault="00E35275" w:rsidP="002408A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E35275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E35275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Pr="00BC030F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BC030F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BC030F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BC030F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DE7CC6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DE7CC6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6EAF5110" w14:textId="547F8BAF" w:rsidR="00A40CB9" w:rsidRPr="00BC030F" w:rsidRDefault="00A67D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BC030F">
        <w:rPr>
          <w:rStyle w:val="AuthorName"/>
          <w:rFonts w:asciiTheme="minorHAnsi" w:eastAsia="Times" w:hAnsiTheme="minorHAnsi" w:cstheme="minorHAnsi"/>
        </w:rPr>
        <w:t>Vikky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Awasthi</w:t>
      </w:r>
      <w:r w:rsidRPr="00BC030F">
        <w:rPr>
          <w:rStyle w:val="AuthorName"/>
          <w:rFonts w:asciiTheme="minorHAnsi" w:eastAsia="Times" w:hAnsiTheme="minorHAnsi" w:cstheme="minorHAnsi"/>
        </w:rPr>
        <w:t xml:space="preserve">: 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Using cells expression fluorescent photo-switchable mitochondria helped us track mitochondria and assess their dynamics in recipient cells.</w:t>
      </w:r>
    </w:p>
    <w:p w14:paraId="5964A8C4" w14:textId="72F68BEA" w:rsidR="00BC030F" w:rsidRPr="00E35275" w:rsidRDefault="00BC030F" w:rsidP="00E3527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C030F" w:rsidRDefault="00A40CB9" w:rsidP="00A40CB9">
      <w:pPr>
        <w:rPr>
          <w:rFonts w:eastAsia="Times New Roman" w:cstheme="minorHAnsi"/>
        </w:rPr>
      </w:pPr>
    </w:p>
    <w:p w14:paraId="393C2229" w14:textId="77777777" w:rsidR="00A40CB9" w:rsidRPr="001C6A9B" w:rsidRDefault="00A40CB9" w:rsidP="00A40CB9">
      <w:pPr>
        <w:spacing w:before="120"/>
        <w:rPr>
          <w:rFonts w:eastAsia="Times New Roman" w:cstheme="minorHAnsi"/>
          <w:strike/>
        </w:rPr>
      </w:pPr>
      <w:r w:rsidRPr="001C6A9B">
        <w:rPr>
          <w:rFonts w:cstheme="minorHAnsi"/>
          <w:strike/>
          <w:color w:val="000000"/>
          <w:shd w:val="clear" w:color="auto" w:fill="FFFFFF"/>
        </w:rPr>
        <w:t>How will your findings advance research in your field?</w:t>
      </w:r>
    </w:p>
    <w:p w14:paraId="52F74E8B" w14:textId="664FF9F4" w:rsidR="00A40CB9" w:rsidRPr="00BC030F" w:rsidRDefault="00116FC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t>Sulaiman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Qamar</w:t>
      </w:r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cstheme="minorHAnsi"/>
        </w:rPr>
        <w:t xml:space="preserve">Live-cell mitochondrial morphology measurement reveals real-time cell health; gene tagging and </w:t>
      </w:r>
      <w:proofErr w:type="spellStart"/>
      <w:r w:rsidR="00E35275" w:rsidRPr="00E35275">
        <w:rPr>
          <w:rFonts w:cstheme="minorHAnsi"/>
        </w:rPr>
        <w:t>photoswitchable</w:t>
      </w:r>
      <w:proofErr w:type="spellEnd"/>
      <w:r w:rsidR="00E35275" w:rsidRPr="00E35275">
        <w:rPr>
          <w:rFonts w:cstheme="minorHAnsi"/>
        </w:rPr>
        <w:t xml:space="preserve"> proteins enhance accuracy and measurement robustness.</w:t>
      </w:r>
    </w:p>
    <w:p w14:paraId="3740E7DB" w14:textId="19960E0A" w:rsidR="00BC030F" w:rsidRPr="00BC030F" w:rsidRDefault="00BC030F" w:rsidP="00BC03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CB2ED28" w14:textId="77777777" w:rsidR="00BC030F" w:rsidRPr="00BC030F" w:rsidRDefault="00BC030F" w:rsidP="00BC030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64BE3BC5" w14:textId="77777777" w:rsidR="00A40CB9" w:rsidRPr="001C6A9B" w:rsidRDefault="00A40CB9" w:rsidP="00A40CB9">
      <w:pPr>
        <w:spacing w:before="120"/>
        <w:rPr>
          <w:rFonts w:eastAsia="Times New Roman" w:cstheme="minorHAnsi"/>
          <w:strike/>
        </w:rPr>
      </w:pPr>
      <w:r w:rsidRPr="001C6A9B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4B7D420F" w:rsidR="00A40CB9" w:rsidRPr="00BC030F" w:rsidRDefault="00116FC8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</w:rPr>
        <w:lastRenderedPageBreak/>
        <w:t>Meriem</w:t>
      </w:r>
      <w:r w:rsidR="00BC030F" w:rsidRPr="00BC030F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="00BC030F" w:rsidRPr="00BC030F">
        <w:rPr>
          <w:rStyle w:val="AuthorName"/>
          <w:rFonts w:asciiTheme="minorHAnsi" w:eastAsia="Times" w:hAnsiTheme="minorHAnsi" w:cstheme="minorHAnsi"/>
        </w:rPr>
        <w:t>Bkhache</w:t>
      </w:r>
      <w:proofErr w:type="spellEnd"/>
      <w:r w:rsidR="00A40CB9" w:rsidRPr="00BC030F">
        <w:rPr>
          <w:rFonts w:eastAsia="Times New Roman" w:cstheme="minorHAnsi"/>
          <w:b/>
          <w:bCs/>
          <w:u w:val="single"/>
        </w:rPr>
        <w:t>:</w:t>
      </w:r>
      <w:r w:rsidR="00A40CB9" w:rsidRPr="00BC030F">
        <w:rPr>
          <w:rFonts w:eastAsia="Times New Roman" w:cstheme="minorHAnsi"/>
        </w:rPr>
        <w:t xml:space="preserve"> </w:t>
      </w:r>
      <w:r w:rsidR="00E35275" w:rsidRPr="00E35275">
        <w:rPr>
          <w:rFonts w:cstheme="minorHAnsi"/>
          <w:color w:val="0A0A0A"/>
          <w:shd w:val="clear" w:color="auto" w:fill="FFFFFF"/>
        </w:rPr>
        <w:t xml:space="preserve">Future research will explore cellular </w:t>
      </w:r>
      <w:proofErr w:type="gramStart"/>
      <w:r w:rsidR="00E35275" w:rsidRPr="00E35275">
        <w:rPr>
          <w:rFonts w:cstheme="minorHAnsi"/>
          <w:color w:val="0A0A0A"/>
          <w:shd w:val="clear" w:color="auto" w:fill="FFFFFF"/>
        </w:rPr>
        <w:t>machineries</w:t>
      </w:r>
      <w:proofErr w:type="gramEnd"/>
      <w:r w:rsidR="00E35275" w:rsidRPr="00E35275">
        <w:rPr>
          <w:rFonts w:cstheme="minorHAnsi"/>
          <w:color w:val="0A0A0A"/>
          <w:shd w:val="clear" w:color="auto" w:fill="FFFFFF"/>
        </w:rPr>
        <w:t>, both mitochondrial and cytoplasmic, that coordinate membrane remodeling to shape tubular, spherical, or circular mitochondria.</w:t>
      </w:r>
    </w:p>
    <w:p w14:paraId="278DF789" w14:textId="6B579257" w:rsidR="00BC030F" w:rsidRPr="00BC030F" w:rsidRDefault="00BC030F" w:rsidP="00BC030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C030F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C030F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51054C0D" w14:textId="77777777" w:rsidR="00BC030F" w:rsidRDefault="00BC030F">
      <w:pPr>
        <w:rPr>
          <w:rFonts w:cstheme="minorHAnsi"/>
        </w:rPr>
      </w:pPr>
      <w:r>
        <w:rPr>
          <w:rFonts w:cstheme="minorHAnsi"/>
        </w:rPr>
        <w:br w:type="page"/>
      </w:r>
    </w:p>
    <w:p w14:paraId="5343657D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5B995349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41D006C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7A5EE1A" w14:textId="77777777" w:rsidR="00BC030F" w:rsidRPr="0062081E" w:rsidRDefault="00BC030F" w:rsidP="00BC030F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E397F5F" w14:textId="77777777" w:rsidR="00BC030F" w:rsidRPr="0062081E" w:rsidRDefault="00BC030F" w:rsidP="00BC030F">
      <w:pPr>
        <w:spacing w:before="120"/>
        <w:rPr>
          <w:rFonts w:ascii="Calibri" w:hAnsi="Calibri" w:cs="Calibri"/>
          <w:lang w:val="en-IN"/>
        </w:rPr>
      </w:pPr>
    </w:p>
    <w:p w14:paraId="0ED8395B" w14:textId="77777777" w:rsidR="00BC030F" w:rsidRPr="0062081E" w:rsidRDefault="00BC030F" w:rsidP="00BC030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81D035F" w14:textId="77777777" w:rsidR="00BC030F" w:rsidRPr="0062081E" w:rsidRDefault="00BC030F" w:rsidP="00BC03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813BD">
        <w:rPr>
          <w:rStyle w:val="AuthorName"/>
          <w:rFonts w:eastAsia="Times"/>
        </w:rPr>
        <w:t>Dr Rihab Bouchareb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813BD">
        <w:rPr>
          <w:rStyle w:val="AuthorName"/>
          <w:rFonts w:eastAsia="Times"/>
        </w:rPr>
        <w:t>Assistant Professor, Temple University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2C17068A" w14:textId="77777777" w:rsidR="00BC030F" w:rsidRPr="0062081E" w:rsidRDefault="00BC030F" w:rsidP="00BC030F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A62AA5D" w14:textId="77777777" w:rsidR="00BC030F" w:rsidRPr="0062081E" w:rsidRDefault="00BC030F" w:rsidP="00BC030F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813BD">
        <w:rPr>
          <w:rStyle w:val="AuthorName"/>
          <w:rFonts w:eastAsia="Times"/>
        </w:rPr>
        <w:t>Dr Rihab Bouchareb</w:t>
      </w:r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r w:rsidRPr="00A813BD">
        <w:rPr>
          <w:rStyle w:val="AuthorName"/>
          <w:rFonts w:eastAsia="Times"/>
        </w:rPr>
        <w:t>Assistant Professor, Temple University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062E572E" w14:textId="77777777" w:rsidR="00BC030F" w:rsidRPr="0062081E" w:rsidRDefault="00BC030F" w:rsidP="00BC030F">
      <w:pPr>
        <w:rPr>
          <w:rFonts w:ascii="Calibri" w:hAnsi="Calibri" w:cs="Calibri"/>
        </w:rPr>
      </w:pPr>
    </w:p>
    <w:p w14:paraId="146D4196" w14:textId="5BF7EB28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85F55C2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021616" w:rsidRPr="00A51F18">
        <w:t>Temple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7FBDB32" w:rsidR="00CE10F2" w:rsidRDefault="001E26C9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26C9">
        <w:rPr>
          <w:rFonts w:cstheme="minorHAnsi"/>
          <w:b/>
          <w:bCs/>
        </w:rPr>
        <w:t>Imaging and Quantitative Analysis of Mitochondrial Fusion in Cisplatin-Treated Cells</w:t>
      </w:r>
    </w:p>
    <w:p w14:paraId="314C5FBA" w14:textId="02FE6026" w:rsidR="00985FE6" w:rsidRPr="00787C1E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strike/>
        </w:rPr>
      </w:pPr>
      <w:r w:rsidRPr="00787C1E">
        <w:rPr>
          <w:rFonts w:cstheme="minorHAnsi"/>
          <w:b/>
          <w:bCs/>
          <w:strike/>
        </w:rPr>
        <w:t xml:space="preserve">Demonstrator: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1E90A37B" w:rsidR="00985FE6" w:rsidRPr="00E35275" w:rsidRDefault="00B34136" w:rsidP="00985FE6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B34136">
        <w:rPr>
          <w:rFonts w:cstheme="minorHAnsi"/>
          <w:b/>
          <w:bCs/>
          <w:highlight w:val="green"/>
        </w:rPr>
        <w:t>Note: Demonstrator’s name(s) were not provided</w:t>
      </w:r>
      <w:r w:rsidR="00E35275">
        <w:rPr>
          <w:rFonts w:cstheme="minorHAnsi"/>
          <w:b/>
          <w:bCs/>
        </w:rPr>
        <w:br/>
      </w:r>
    </w:p>
    <w:p w14:paraId="072CA034" w14:textId="09692A8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To begin, seed </w:t>
      </w:r>
      <w:r w:rsidRPr="00EC088C">
        <w:rPr>
          <w:spacing w:val="-2"/>
        </w:rPr>
        <w:t>kidney proximal tubular cells</w:t>
      </w:r>
      <w:r w:rsidRPr="000940E8">
        <w:t xml:space="preserve"> in glass-bottom culture plates </w:t>
      </w:r>
      <w:r w:rsidRPr="000940E8">
        <w:rPr>
          <w:b/>
          <w:bCs/>
        </w:rPr>
        <w:t>[1</w:t>
      </w:r>
      <w:r>
        <w:rPr>
          <w:b/>
          <w:bCs/>
        </w:rPr>
        <w:t>-TXT</w:t>
      </w:r>
      <w:r w:rsidRPr="000940E8">
        <w:rPr>
          <w:b/>
          <w:bCs/>
        </w:rPr>
        <w:t>]</w:t>
      </w:r>
      <w:r w:rsidRPr="000940E8">
        <w:t xml:space="preserve">. </w:t>
      </w:r>
      <w:r>
        <w:t xml:space="preserve">Incubate </w:t>
      </w:r>
      <w:r w:rsidRPr="000940E8">
        <w:t xml:space="preserve">the cells overnight </w:t>
      </w:r>
      <w:r>
        <w:t xml:space="preserve">to allow for adherence and growth </w:t>
      </w:r>
      <w:r w:rsidRPr="000940E8">
        <w:rPr>
          <w:b/>
          <w:bCs/>
        </w:rPr>
        <w:t>[2]</w:t>
      </w:r>
      <w:r w:rsidRPr="000940E8">
        <w:t>.</w:t>
      </w:r>
      <w:r w:rsidRPr="00021616">
        <w:t xml:space="preserve"> </w:t>
      </w:r>
      <w:r>
        <w:t>The next day, a</w:t>
      </w:r>
      <w:r w:rsidRPr="000940E8">
        <w:t>dd cisplatin to the experimental plate to a final concentration of 2 micromolar</w:t>
      </w:r>
      <w:r>
        <w:t xml:space="preserve"> </w:t>
      </w:r>
      <w:r w:rsidRPr="000940E8">
        <w:rPr>
          <w:b/>
          <w:bCs/>
        </w:rPr>
        <w:t>[</w:t>
      </w:r>
      <w:r>
        <w:rPr>
          <w:b/>
          <w:bCs/>
        </w:rPr>
        <w:t>3-TXT</w:t>
      </w:r>
      <w:r w:rsidRPr="000940E8">
        <w:rPr>
          <w:b/>
          <w:bCs/>
        </w:rPr>
        <w:t>]</w:t>
      </w:r>
      <w:r w:rsidRPr="000940E8">
        <w:t xml:space="preserve">. </w:t>
      </w:r>
    </w:p>
    <w:p w14:paraId="560AB1EC" w14:textId="050C4666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WIDE: Talent pipetting cell suspension into multiple wells of a glass-bottom culture plate.</w:t>
      </w:r>
      <w:r>
        <w:t xml:space="preserve"> </w:t>
      </w:r>
      <w:r>
        <w:rPr>
          <w:b/>
          <w:bCs/>
        </w:rPr>
        <w:t xml:space="preserve">TXT: Seeding density: 1 </w:t>
      </w:r>
      <w:r w:rsidRPr="00021616">
        <w:rPr>
          <w:b/>
          <w:bCs/>
        </w:rPr>
        <w:t>-</w:t>
      </w:r>
      <w:r>
        <w:rPr>
          <w:b/>
          <w:bCs/>
        </w:rPr>
        <w:t xml:space="preserve"> </w:t>
      </w:r>
      <w:r w:rsidRPr="00021616">
        <w:rPr>
          <w:b/>
          <w:bCs/>
        </w:rPr>
        <w:t>5 × 10</w:t>
      </w:r>
      <w:r w:rsidRPr="00021616">
        <w:rPr>
          <w:b/>
          <w:bCs/>
          <w:vertAlign w:val="superscript"/>
        </w:rPr>
        <w:t>5</w:t>
      </w:r>
      <w:r w:rsidRPr="00021616">
        <w:rPr>
          <w:b/>
          <w:bCs/>
        </w:rPr>
        <w:t xml:space="preserve"> cells</w:t>
      </w:r>
      <w:r>
        <w:rPr>
          <w:b/>
          <w:bCs/>
        </w:rPr>
        <w:t>/</w:t>
      </w:r>
      <w:r w:rsidRPr="00021616">
        <w:rPr>
          <w:b/>
          <w:bCs/>
        </w:rPr>
        <w:t>well</w:t>
      </w:r>
      <w:r>
        <w:rPr>
          <w:b/>
          <w:bCs/>
        </w:rPr>
        <w:t xml:space="preserve"> depending on experimental requirements</w:t>
      </w:r>
    </w:p>
    <w:p w14:paraId="73588C10" w14:textId="06DC3629" w:rsidR="00021616" w:rsidRPr="000940E8" w:rsidRDefault="00021616" w:rsidP="00021616">
      <w:pPr>
        <w:pStyle w:val="ShotDescription"/>
        <w:numPr>
          <w:ilvl w:val="2"/>
          <w:numId w:val="3"/>
        </w:numPr>
      </w:pPr>
      <w:r>
        <w:t>Shot</w:t>
      </w:r>
      <w:r w:rsidRPr="000940E8">
        <w:t xml:space="preserve"> of the culture plate placed inside the incubator.</w:t>
      </w:r>
    </w:p>
    <w:p w14:paraId="1C638883" w14:textId="57D052AD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pipetting cisplatin into the well of a culture plate inside a biosafety cabinet.</w:t>
      </w:r>
      <w:r>
        <w:t xml:space="preserve"> </w:t>
      </w:r>
      <w:r>
        <w:rPr>
          <w:b/>
          <w:bCs/>
        </w:rPr>
        <w:t>TXT: Ensure 0.004% final concentration of DMSO</w:t>
      </w:r>
    </w:p>
    <w:p w14:paraId="651F6824" w14:textId="62F1F0DD" w:rsidR="00021616" w:rsidRPr="000940E8" w:rsidRDefault="00021616" w:rsidP="00021616">
      <w:pPr>
        <w:pStyle w:val="Narration"/>
        <w:numPr>
          <w:ilvl w:val="1"/>
          <w:numId w:val="3"/>
        </w:numPr>
      </w:pPr>
      <w:r>
        <w:t>Next, c</w:t>
      </w:r>
      <w:r w:rsidRPr="000940E8">
        <w:t xml:space="preserve">onfigure the lasers </w:t>
      </w:r>
      <w:r>
        <w:t xml:space="preserve">of a confocal microscope </w:t>
      </w:r>
      <w:r w:rsidRPr="000940E8">
        <w:t>to 405 nanometer</w:t>
      </w:r>
      <w:r w:rsidR="00555D32">
        <w:t>s</w:t>
      </w:r>
      <w:r w:rsidRPr="000940E8">
        <w:t>, 488 nanometer</w:t>
      </w:r>
      <w:r w:rsidR="00555D32">
        <w:t>s</w:t>
      </w:r>
      <w:r w:rsidRPr="000940E8">
        <w:t xml:space="preserve"> for unconverted Dendra2 excitation, and 561 nanometer</w:t>
      </w:r>
      <w:r w:rsidR="00555D32">
        <w:t>s</w:t>
      </w:r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Turn on the lasers and allow approximately 10 minutes for stabilization </w:t>
      </w:r>
      <w:r w:rsidRPr="000940E8">
        <w:rPr>
          <w:b/>
          <w:bCs/>
        </w:rPr>
        <w:t>[2]</w:t>
      </w:r>
      <w:r w:rsidRPr="000940E8">
        <w:t>.</w:t>
      </w:r>
      <w:r>
        <w:br/>
      </w:r>
    </w:p>
    <w:p w14:paraId="00EB28CA" w14:textId="064B4C73" w:rsidR="00021616" w:rsidRPr="00B34518" w:rsidRDefault="00021616" w:rsidP="00021616">
      <w:pPr>
        <w:pStyle w:val="ShotDescription"/>
        <w:numPr>
          <w:ilvl w:val="2"/>
          <w:numId w:val="3"/>
        </w:numPr>
      </w:pPr>
      <w:r w:rsidRPr="00B34518">
        <w:t xml:space="preserve">SCREEN: </w:t>
      </w:r>
      <w:r w:rsidR="001C6A9B" w:rsidRPr="00B34518">
        <w:t>69268_screenshot_000</w:t>
      </w:r>
      <w:r w:rsidR="001C6A9B" w:rsidRPr="00B34518">
        <w:tab/>
        <w:t>00:00-00:09</w:t>
      </w:r>
    </w:p>
    <w:p w14:paraId="58888AF9" w14:textId="11C0978B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B34518">
        <w:t xml:space="preserve">SCREEN: </w:t>
      </w:r>
      <w:r w:rsidR="001C6A9B" w:rsidRPr="00B34518">
        <w:t>69268_screenshot_000</w:t>
      </w:r>
      <w:r w:rsidR="001C6A9B" w:rsidRPr="00B34518">
        <w:tab/>
        <w:t>00:10-00:24</w:t>
      </w:r>
      <w:r w:rsidR="001C6A9B">
        <w:br/>
      </w:r>
    </w:p>
    <w:p w14:paraId="09485824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Place the culture disc in the incubation chamber </w:t>
      </w:r>
      <w:r w:rsidRPr="000940E8">
        <w:rPr>
          <w:b/>
          <w:bCs/>
        </w:rPr>
        <w:t>[1]</w:t>
      </w:r>
      <w:r w:rsidRPr="000940E8">
        <w:t xml:space="preserve">. Add water around the chamber and set the temperature to 37 degrees Celsius, ensuring the supply of carbon dioxide is maintained </w:t>
      </w:r>
      <w:r w:rsidRPr="000940E8">
        <w:rPr>
          <w:b/>
          <w:bCs/>
        </w:rPr>
        <w:t>[2]</w:t>
      </w:r>
      <w:r w:rsidRPr="000940E8">
        <w:t xml:space="preserve">. Allow the incubation chamber to equilibrate before imaging </w:t>
      </w:r>
      <w:r w:rsidRPr="000940E8">
        <w:rPr>
          <w:b/>
          <w:bCs/>
        </w:rPr>
        <w:t>[3]</w:t>
      </w:r>
      <w:r w:rsidRPr="000940E8">
        <w:t>.</w:t>
      </w:r>
    </w:p>
    <w:p w14:paraId="376A0850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Talent carefully placing a culture disc inside the incubation chamber.</w:t>
      </w:r>
    </w:p>
    <w:p w14:paraId="79CDB77B" w14:textId="77777777" w:rsidR="00021616" w:rsidRDefault="00021616" w:rsidP="00021616">
      <w:pPr>
        <w:pStyle w:val="ShotDescription"/>
        <w:numPr>
          <w:ilvl w:val="2"/>
          <w:numId w:val="3"/>
        </w:numPr>
      </w:pPr>
      <w:r w:rsidRPr="000940E8">
        <w:t>Close-up of the water tray being filled and the control panel showing 37 degrees Celsius and CO₂ indicator.</w:t>
      </w:r>
    </w:p>
    <w:p w14:paraId="6404E264" w14:textId="46EE1B22" w:rsidR="00021616" w:rsidRPr="000940E8" w:rsidRDefault="00555D32" w:rsidP="00021616">
      <w:pPr>
        <w:pStyle w:val="ShotDescription"/>
        <w:numPr>
          <w:ilvl w:val="2"/>
          <w:numId w:val="3"/>
        </w:numPr>
      </w:pPr>
      <w:r>
        <w:t>Shot of the i</w:t>
      </w:r>
      <w:r w:rsidR="00021616" w:rsidRPr="000940E8">
        <w:t>ncubation chamber closed with timer or indicator light on.</w:t>
      </w:r>
    </w:p>
    <w:p w14:paraId="2A6E0825" w14:textId="6D512604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Visualize the cells using higher magnification and resolution for mitochondrial imaging </w:t>
      </w:r>
      <w:r w:rsidRPr="000940E8">
        <w:rPr>
          <w:b/>
          <w:bCs/>
        </w:rPr>
        <w:t>[1]</w:t>
      </w:r>
      <w:r w:rsidRPr="000940E8">
        <w:t xml:space="preserve">. Open the drop-down menu in the top-left corner and select the </w:t>
      </w:r>
      <w:r w:rsidRPr="000940E8">
        <w:rPr>
          <w:b/>
          <w:bCs/>
        </w:rPr>
        <w:t>FRAP</w:t>
      </w:r>
      <w:r w:rsidRPr="000940E8">
        <w:t xml:space="preserve"> </w:t>
      </w:r>
      <w:r w:rsidR="00555D32" w:rsidRPr="00555D32">
        <w:rPr>
          <w:i/>
          <w:iCs/>
          <w:color w:val="EE0000"/>
        </w:rPr>
        <w:t>(</w:t>
      </w:r>
      <w:proofErr w:type="spellStart"/>
      <w:r w:rsidR="00555D32" w:rsidRPr="00555D32">
        <w:rPr>
          <w:i/>
          <w:iCs/>
          <w:color w:val="EE0000"/>
        </w:rPr>
        <w:t>frapp</w:t>
      </w:r>
      <w:proofErr w:type="spellEnd"/>
      <w:r w:rsidR="00555D32" w:rsidRPr="00555D32">
        <w:rPr>
          <w:i/>
          <w:iCs/>
          <w:color w:val="EE0000"/>
        </w:rPr>
        <w:t xml:space="preserve">) </w:t>
      </w:r>
      <w:r w:rsidRPr="000940E8">
        <w:t xml:space="preserve">options </w:t>
      </w:r>
      <w:r w:rsidRPr="000940E8">
        <w:rPr>
          <w:b/>
          <w:bCs/>
        </w:rPr>
        <w:t>[2]</w:t>
      </w:r>
      <w:r w:rsidRPr="000940E8">
        <w:t>.</w:t>
      </w:r>
    </w:p>
    <w:p w14:paraId="5A3B49E8" w14:textId="565617AC" w:rsidR="00021616" w:rsidRDefault="00555D32" w:rsidP="00021616">
      <w:pPr>
        <w:pStyle w:val="ShotDescription"/>
        <w:numPr>
          <w:ilvl w:val="2"/>
          <w:numId w:val="3"/>
        </w:numPr>
      </w:pPr>
      <w:r w:rsidRPr="00B34518">
        <w:t>SCREEN</w:t>
      </w:r>
      <w:r w:rsidR="00021616" w:rsidRPr="00B34518">
        <w:t xml:space="preserve">: </w:t>
      </w:r>
      <w:r w:rsidR="001C6A9B" w:rsidRPr="00B34518">
        <w:t xml:space="preserve">69268_screenshot_A </w:t>
      </w:r>
      <w:r w:rsidR="001C6A9B" w:rsidRPr="00B34518">
        <w:tab/>
        <w:t>00:10-00:27</w:t>
      </w:r>
    </w:p>
    <w:p w14:paraId="2F8F3AA6" w14:textId="72017982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B34518">
        <w:lastRenderedPageBreak/>
        <w:t xml:space="preserve">SCREEN: </w:t>
      </w:r>
      <w:r w:rsidR="001C6A9B" w:rsidRPr="00B34518">
        <w:t>69268_screenshot</w:t>
      </w:r>
      <w:r w:rsidR="001C6A9B" w:rsidRPr="001C6A9B">
        <w:t xml:space="preserve">_B </w:t>
      </w:r>
      <w:r w:rsidR="001C6A9B">
        <w:tab/>
        <w:t>00:00-00:07</w:t>
      </w:r>
      <w:r w:rsidR="001C6A9B">
        <w:br/>
      </w:r>
    </w:p>
    <w:p w14:paraId="24C9C554" w14:textId="37E3DC8F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Using LAS X </w:t>
      </w:r>
      <w:r w:rsidR="00555D32" w:rsidRPr="00555D32">
        <w:rPr>
          <w:i/>
          <w:iCs/>
          <w:color w:val="EE0000"/>
        </w:rPr>
        <w:t xml:space="preserve">(Las-Ex) </w:t>
      </w:r>
      <w:r w:rsidRPr="000940E8">
        <w:t xml:space="preserve">software, define the region of interest where photobleaching will be performed </w:t>
      </w:r>
      <w:r w:rsidRPr="000940E8">
        <w:rPr>
          <w:b/>
          <w:bCs/>
        </w:rPr>
        <w:t>[1]</w:t>
      </w:r>
      <w:r w:rsidRPr="000940E8">
        <w:t xml:space="preserve">. </w:t>
      </w:r>
      <w:r w:rsidR="00555D32">
        <w:t>Set</w:t>
      </w:r>
      <w:r w:rsidR="00555D32" w:rsidRPr="000940E8">
        <w:t xml:space="preserve"> lasers to 405 </w:t>
      </w:r>
      <w:r w:rsidR="00284E8D" w:rsidRPr="000940E8">
        <w:t>nanometers</w:t>
      </w:r>
      <w:r w:rsidR="00555D32" w:rsidRPr="000940E8">
        <w:t xml:space="preserve"> at 0.00, 488 </w:t>
      </w:r>
      <w:r w:rsidR="00284E8D" w:rsidRPr="000940E8">
        <w:t>nanometers</w:t>
      </w:r>
      <w:r w:rsidR="00555D32" w:rsidRPr="000940E8">
        <w:t xml:space="preserve"> at 0.20, and 561 </w:t>
      </w:r>
      <w:r w:rsidR="00284E8D" w:rsidRPr="000940E8">
        <w:t>nanometers</w:t>
      </w:r>
      <w:r w:rsidR="00555D32" w:rsidRPr="000940E8">
        <w:t xml:space="preserve"> at 0.20, and ensure the cells are in focus </w:t>
      </w:r>
      <w:r w:rsidR="00555D32" w:rsidRPr="00555D32">
        <w:rPr>
          <w:b/>
          <w:bCs/>
        </w:rPr>
        <w:t>[</w:t>
      </w:r>
      <w:r w:rsidR="00555D32">
        <w:rPr>
          <w:b/>
          <w:bCs/>
        </w:rPr>
        <w:t xml:space="preserve">2]. </w:t>
      </w:r>
      <w:r w:rsidR="00555D32" w:rsidRPr="001C6A9B">
        <w:rPr>
          <w:strike/>
          <w:color w:val="auto"/>
        </w:rPr>
        <w:t>Then a</w:t>
      </w:r>
      <w:r w:rsidRPr="001C6A9B">
        <w:rPr>
          <w:strike/>
          <w:color w:val="auto"/>
        </w:rPr>
        <w:t xml:space="preserve">cquire a series of pre-bleach images at low laser intensity to establish baseline fluorescence intensity by </w:t>
      </w:r>
      <w:r w:rsidRPr="001C6A9B">
        <w:rPr>
          <w:b/>
          <w:bCs/>
          <w:strike/>
          <w:color w:val="auto"/>
        </w:rPr>
        <w:t>[</w:t>
      </w:r>
      <w:r w:rsidR="00555D32" w:rsidRPr="001C6A9B">
        <w:rPr>
          <w:b/>
          <w:bCs/>
          <w:strike/>
          <w:color w:val="auto"/>
        </w:rPr>
        <w:t>3</w:t>
      </w:r>
      <w:r w:rsidRPr="001C6A9B">
        <w:rPr>
          <w:b/>
          <w:bCs/>
          <w:strike/>
          <w:color w:val="auto"/>
        </w:rPr>
        <w:t>]</w:t>
      </w:r>
      <w:r w:rsidRPr="001C6A9B">
        <w:rPr>
          <w:strike/>
          <w:color w:val="auto"/>
        </w:rPr>
        <w:t>.</w:t>
      </w:r>
    </w:p>
    <w:p w14:paraId="6BA3E4E1" w14:textId="5BAEEB7E" w:rsidR="00021616" w:rsidRPr="00B34518" w:rsidRDefault="00021616" w:rsidP="00021616">
      <w:pPr>
        <w:pStyle w:val="ShotDescription"/>
        <w:numPr>
          <w:ilvl w:val="2"/>
          <w:numId w:val="3"/>
        </w:numPr>
      </w:pPr>
      <w:r w:rsidRPr="00B34518">
        <w:t xml:space="preserve">SCREEN: </w:t>
      </w:r>
      <w:r w:rsidR="001C6A9B" w:rsidRPr="00B34518">
        <w:t>69628_screenshot_1</w:t>
      </w:r>
      <w:r w:rsidR="001C6A9B" w:rsidRPr="00B34518">
        <w:tab/>
        <w:t>00:2</w:t>
      </w:r>
      <w:r w:rsidR="00B34518" w:rsidRPr="00B34518">
        <w:t>5</w:t>
      </w:r>
      <w:r w:rsidR="001C6A9B" w:rsidRPr="00B34518">
        <w:t>-00:</w:t>
      </w:r>
      <w:r w:rsidR="00B34518" w:rsidRPr="00B34518">
        <w:t>46</w:t>
      </w:r>
    </w:p>
    <w:p w14:paraId="3F96B441" w14:textId="608D1FB5" w:rsidR="00555D32" w:rsidRPr="00B34518" w:rsidRDefault="00021616" w:rsidP="00021616">
      <w:pPr>
        <w:pStyle w:val="ShotDescription"/>
        <w:numPr>
          <w:ilvl w:val="2"/>
          <w:numId w:val="3"/>
        </w:numPr>
      </w:pPr>
      <w:r w:rsidRPr="00B34518">
        <w:t xml:space="preserve">SCREEN: </w:t>
      </w:r>
      <w:r w:rsidR="001C6A9B" w:rsidRPr="00B34518">
        <w:t>69628_screenshot_1</w:t>
      </w:r>
      <w:r w:rsidR="001C6A9B" w:rsidRPr="00B34518">
        <w:tab/>
        <w:t>00:50-0</w:t>
      </w:r>
      <w:r w:rsidR="00B34518" w:rsidRPr="00B34518">
        <w:t>1:10</w:t>
      </w:r>
      <w:r w:rsidR="001C6A9B" w:rsidRPr="00B34518">
        <w:t xml:space="preserve"> </w:t>
      </w:r>
    </w:p>
    <w:p w14:paraId="099082E1" w14:textId="5886C7BB" w:rsidR="00021616" w:rsidRPr="00B34518" w:rsidRDefault="00021616" w:rsidP="00021616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B34518">
        <w:rPr>
          <w:strike/>
          <w:color w:val="auto"/>
        </w:rPr>
        <w:t xml:space="preserve"> </w:t>
      </w:r>
      <w:r w:rsidR="00555D32" w:rsidRPr="00B34518">
        <w:rPr>
          <w:strike/>
          <w:color w:val="auto"/>
        </w:rPr>
        <w:t>SCREEN: P</w:t>
      </w:r>
      <w:r w:rsidRPr="00B34518">
        <w:rPr>
          <w:strike/>
          <w:color w:val="auto"/>
        </w:rPr>
        <w:t>re-bleach image acquisition</w:t>
      </w:r>
      <w:r w:rsidR="00555D32" w:rsidRPr="00B34518">
        <w:rPr>
          <w:strike/>
          <w:color w:val="auto"/>
        </w:rPr>
        <w:t xml:space="preserve"> is being done. </w:t>
      </w:r>
      <w:r w:rsidR="00B34518">
        <w:rPr>
          <w:strike/>
          <w:color w:val="auto"/>
        </w:rPr>
        <w:br/>
      </w:r>
      <w:r w:rsidR="00B34518" w:rsidRPr="00B34518">
        <w:rPr>
          <w:color w:val="auto"/>
          <w:highlight w:val="green"/>
        </w:rPr>
        <w:t>NOTE: Shot deleted by authors</w:t>
      </w:r>
      <w:r w:rsidR="00B34518">
        <w:rPr>
          <w:strike/>
          <w:color w:val="auto"/>
        </w:rPr>
        <w:t xml:space="preserve"> </w:t>
      </w:r>
    </w:p>
    <w:p w14:paraId="07F99E06" w14:textId="2E48E5C6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a</w:t>
      </w:r>
      <w:r w:rsidR="00021616" w:rsidRPr="000940E8">
        <w:t xml:space="preserve">pply a high-intensity laser pulse to bleach the region of interest by setting FRAP lasers to 405 </w:t>
      </w:r>
      <w:r w:rsidRPr="000940E8">
        <w:t>nanometers</w:t>
      </w:r>
      <w:r w:rsidR="00021616" w:rsidRPr="000940E8">
        <w:t xml:space="preserve"> at 4.00, 488 </w:t>
      </w:r>
      <w:r w:rsidRPr="000940E8">
        <w:t>nanometers</w:t>
      </w:r>
      <w:r w:rsidR="00021616" w:rsidRPr="000940E8">
        <w:t xml:space="preserve"> at 0.00, and 561 </w:t>
      </w:r>
      <w:r w:rsidRPr="000940E8">
        <w:t>nanometers</w:t>
      </w:r>
      <w:r w:rsidR="00021616" w:rsidRPr="000940E8">
        <w:t xml:space="preserve"> at 0.00 </w:t>
      </w:r>
      <w:r w:rsidR="00021616" w:rsidRPr="000940E8">
        <w:rPr>
          <w:b/>
          <w:bCs/>
        </w:rPr>
        <w:t>[1]</w:t>
      </w:r>
      <w:r w:rsidR="00021616" w:rsidRPr="000940E8">
        <w:t xml:space="preserve">. </w:t>
      </w:r>
      <w:r w:rsidR="00021616" w:rsidRPr="001C6A9B">
        <w:rPr>
          <w:strike/>
          <w:color w:val="auto"/>
        </w:rPr>
        <w:t xml:space="preserve">Set the pre-bleach to 5.140 seconds for 59 </w:t>
      </w:r>
      <w:r w:rsidRPr="001C6A9B">
        <w:rPr>
          <w:strike/>
          <w:color w:val="auto"/>
        </w:rPr>
        <w:t>iterations and</w:t>
      </w:r>
      <w:r w:rsidR="00021616" w:rsidRPr="001C6A9B">
        <w:rPr>
          <w:strike/>
          <w:color w:val="auto"/>
        </w:rPr>
        <w:t xml:space="preserve"> define the post-bleach timing </w:t>
      </w:r>
      <w:r w:rsidR="00021616" w:rsidRPr="001C6A9B">
        <w:rPr>
          <w:b/>
          <w:bCs/>
          <w:strike/>
          <w:color w:val="auto"/>
        </w:rPr>
        <w:t>[2]</w:t>
      </w:r>
      <w:r w:rsidR="00021616" w:rsidRPr="001C6A9B">
        <w:rPr>
          <w:strike/>
          <w:color w:val="auto"/>
        </w:rPr>
        <w:t>.</w:t>
      </w:r>
      <w:r w:rsidR="00021616" w:rsidRPr="001C6A9B">
        <w:rPr>
          <w:color w:val="auto"/>
        </w:rPr>
        <w:t xml:space="preserve"> </w:t>
      </w:r>
    </w:p>
    <w:p w14:paraId="0E300D12" w14:textId="081B7BB6" w:rsidR="00021616" w:rsidRPr="00B34518" w:rsidRDefault="00021616" w:rsidP="00021616">
      <w:pPr>
        <w:pStyle w:val="ShotDescription"/>
        <w:numPr>
          <w:ilvl w:val="2"/>
          <w:numId w:val="3"/>
        </w:numPr>
      </w:pPr>
      <w:r w:rsidRPr="00B34518">
        <w:t>SCREEN:</w:t>
      </w:r>
      <w:r w:rsidR="001C6A9B" w:rsidRPr="00B34518">
        <w:t xml:space="preserve"> 69628_screenshot_1</w:t>
      </w:r>
      <w:r w:rsidR="001C6A9B" w:rsidRPr="00B34518">
        <w:tab/>
        <w:t>0</w:t>
      </w:r>
      <w:r w:rsidR="00B34518" w:rsidRPr="00B34518">
        <w:t>1:10</w:t>
      </w:r>
      <w:r w:rsidR="001C6A9B" w:rsidRPr="00B34518">
        <w:t xml:space="preserve">-01:24 </w:t>
      </w:r>
      <w:r w:rsidRPr="00B34518">
        <w:t xml:space="preserve"> </w:t>
      </w:r>
    </w:p>
    <w:p w14:paraId="64722A8D" w14:textId="5A7BCF35" w:rsidR="00021616" w:rsidRPr="00B34518" w:rsidRDefault="00021616" w:rsidP="00021616">
      <w:pPr>
        <w:pStyle w:val="ShotDescription"/>
        <w:numPr>
          <w:ilvl w:val="2"/>
          <w:numId w:val="3"/>
        </w:numPr>
      </w:pPr>
      <w:r w:rsidRPr="00B34518">
        <w:rPr>
          <w:strike/>
        </w:rPr>
        <w:t xml:space="preserve">SCREEN: </w:t>
      </w:r>
      <w:r w:rsidR="00284E8D" w:rsidRPr="00B34518">
        <w:rPr>
          <w:strike/>
        </w:rPr>
        <w:t>The pre-bleach settings are being defined</w:t>
      </w:r>
      <w:r w:rsidR="00284E8D" w:rsidRPr="00B34518">
        <w:t xml:space="preserve">. </w:t>
      </w:r>
      <w:r w:rsidRPr="00B34518">
        <w:t xml:space="preserve"> </w:t>
      </w:r>
      <w:r w:rsidR="00B34518">
        <w:br/>
      </w:r>
      <w:r w:rsidR="00B34518" w:rsidRPr="00B34518">
        <w:rPr>
          <w:color w:val="auto"/>
          <w:highlight w:val="green"/>
        </w:rPr>
        <w:t>NOTE: Shot deleted by authors</w:t>
      </w:r>
    </w:p>
    <w:p w14:paraId="47CACD3C" w14:textId="57B0BF9C" w:rsidR="00284E8D" w:rsidRPr="00284E8D" w:rsidRDefault="00284E8D" w:rsidP="00284E8D">
      <w:pPr>
        <w:pStyle w:val="ShotDescription"/>
        <w:numPr>
          <w:ilvl w:val="1"/>
          <w:numId w:val="3"/>
        </w:numPr>
        <w:rPr>
          <w:color w:val="7030A0"/>
        </w:rPr>
      </w:pPr>
      <w:r w:rsidRPr="00284E8D">
        <w:rPr>
          <w:color w:val="7030A0"/>
        </w:rPr>
        <w:t xml:space="preserve">For post-bleach imaging, continue to acquire images at low laser intensity for 10 minutes using FRAP lasers at 405 nanometers at 0.00, 488 nanometers at 0.50, and 561 nanometers at 0.50 </w:t>
      </w:r>
      <w:r w:rsidRPr="00284E8D">
        <w:rPr>
          <w:b/>
          <w:bCs/>
          <w:color w:val="7030A0"/>
        </w:rPr>
        <w:t>[</w:t>
      </w:r>
      <w:r w:rsidR="00745E36">
        <w:rPr>
          <w:b/>
          <w:bCs/>
          <w:color w:val="7030A0"/>
        </w:rPr>
        <w:t>1</w:t>
      </w:r>
      <w:r w:rsidRPr="00284E8D">
        <w:rPr>
          <w:b/>
          <w:bCs/>
          <w:color w:val="7030A0"/>
        </w:rPr>
        <w:t>]</w:t>
      </w:r>
      <w:r w:rsidRPr="00284E8D">
        <w:rPr>
          <w:color w:val="7030A0"/>
        </w:rPr>
        <w:t>.</w:t>
      </w:r>
    </w:p>
    <w:p w14:paraId="0AD75A36" w14:textId="2165B675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B34518">
        <w:t xml:space="preserve">SCREEN: </w:t>
      </w:r>
      <w:r w:rsidR="001C6A9B" w:rsidRPr="00B34518">
        <w:t>69628</w:t>
      </w:r>
      <w:r w:rsidR="001C6A9B" w:rsidRPr="001C6A9B">
        <w:t>_Screenshot _2</w:t>
      </w:r>
      <w:r w:rsidR="001C6A9B">
        <w:tab/>
        <w:t xml:space="preserve">00:00-00:21 </w:t>
      </w:r>
      <w:r w:rsidR="001C6A9B">
        <w:br/>
      </w:r>
    </w:p>
    <w:p w14:paraId="02AC8E2E" w14:textId="6D10FDF5" w:rsidR="00021616" w:rsidRPr="000940E8" w:rsidRDefault="00284E8D" w:rsidP="00021616">
      <w:pPr>
        <w:pStyle w:val="Narration"/>
        <w:numPr>
          <w:ilvl w:val="1"/>
          <w:numId w:val="3"/>
        </w:numPr>
      </w:pPr>
      <w:r>
        <w:t>To profile the merged green and red mitochondria, first i</w:t>
      </w:r>
      <w:r w:rsidR="00021616" w:rsidRPr="000940E8">
        <w:t xml:space="preserve">nstall the RGB profiler plugin </w:t>
      </w:r>
      <w:r w:rsidR="00021616" w:rsidRPr="000940E8">
        <w:rPr>
          <w:b/>
          <w:bCs/>
        </w:rPr>
        <w:t>[1]</w:t>
      </w:r>
      <w:r w:rsidR="00021616" w:rsidRPr="000940E8">
        <w:t xml:space="preserve">. Open ImageJ software </w:t>
      </w:r>
      <w:r w:rsidR="00021616" w:rsidRPr="000940E8">
        <w:rPr>
          <w:b/>
          <w:bCs/>
        </w:rPr>
        <w:t>[2]</w:t>
      </w:r>
      <w:r w:rsidR="00021616" w:rsidRPr="000940E8">
        <w:t xml:space="preserve">, then from the </w:t>
      </w:r>
      <w:r w:rsidR="00021616" w:rsidRPr="000940E8">
        <w:rPr>
          <w:b/>
          <w:bCs/>
        </w:rPr>
        <w:t>File</w:t>
      </w:r>
      <w:r w:rsidR="00021616" w:rsidRPr="000940E8">
        <w:t xml:space="preserve"> menu, locate and open the image file to </w:t>
      </w:r>
      <w:r w:rsidRPr="000940E8">
        <w:t>analyse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30D735E8" w14:textId="0E68A9FE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268_Screenshot_3</w:t>
      </w:r>
      <w:r w:rsidR="001C6A9B" w:rsidRPr="009C74D5">
        <w:tab/>
        <w:t>00:00-00:16</w:t>
      </w:r>
    </w:p>
    <w:p w14:paraId="4B3BCBCA" w14:textId="6E825363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_Screenshot _4</w:t>
      </w:r>
      <w:r w:rsidR="001C6A9B" w:rsidRPr="009C74D5">
        <w:tab/>
        <w:t>00:</w:t>
      </w:r>
      <w:r w:rsidR="00B34518" w:rsidRPr="009C74D5">
        <w:t>1</w:t>
      </w:r>
      <w:r w:rsidR="001C6A9B" w:rsidRPr="009C74D5">
        <w:t>0-00:16</w:t>
      </w:r>
    </w:p>
    <w:p w14:paraId="5005F24D" w14:textId="68433B92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_Screenshot _5</w:t>
      </w:r>
      <w:r w:rsidR="001C6A9B">
        <w:tab/>
        <w:t>00:</w:t>
      </w:r>
      <w:r w:rsidR="009C74D5">
        <w:t>08</w:t>
      </w:r>
      <w:r w:rsidR="001C6A9B">
        <w:t>-</w:t>
      </w:r>
      <w:r w:rsidR="009C74D5">
        <w:t>00:16, 00:25-</w:t>
      </w:r>
      <w:r w:rsidR="001C6A9B">
        <w:t>00:26</w:t>
      </w:r>
      <w:r w:rsidR="001C6A9B">
        <w:br/>
      </w:r>
    </w:p>
    <w:p w14:paraId="0F2D5FB9" w14:textId="7E53B569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proofErr w:type="spellStart"/>
      <w:r w:rsidRPr="00284E8D">
        <w:rPr>
          <w:b/>
          <w:bCs/>
        </w:rPr>
        <w:t>color</w:t>
      </w:r>
      <w:proofErr w:type="spellEnd"/>
      <w:r w:rsidRPr="00284E8D">
        <w:rPr>
          <w:b/>
          <w:bCs/>
        </w:rPr>
        <w:t xml:space="preserve"> mode composite</w:t>
      </w:r>
      <w:r w:rsidRPr="000940E8">
        <w:t xml:space="preserve">, check the </w:t>
      </w:r>
      <w:r w:rsidRPr="000940E8">
        <w:rPr>
          <w:b/>
          <w:bCs/>
        </w:rPr>
        <w:t>Auto Scale</w:t>
      </w:r>
      <w:r w:rsidRPr="000940E8">
        <w:t xml:space="preserve"> option, and open the video or image stack to </w:t>
      </w:r>
      <w:proofErr w:type="spellStart"/>
      <w:r w:rsidRPr="000940E8">
        <w:t>analyze</w:t>
      </w:r>
      <w:proofErr w:type="spellEnd"/>
      <w:r w:rsidRPr="000940E8">
        <w:t xml:space="preserve"> </w:t>
      </w:r>
      <w:r w:rsidRPr="000940E8">
        <w:rPr>
          <w:b/>
          <w:bCs/>
        </w:rPr>
        <w:t>[1]</w:t>
      </w:r>
      <w:r w:rsidRPr="000940E8">
        <w:t xml:space="preserve">. Draw a rectangular area over the image </w:t>
      </w:r>
      <w:r w:rsidRPr="000940E8">
        <w:rPr>
          <w:b/>
          <w:bCs/>
        </w:rPr>
        <w:t>[2]</w:t>
      </w:r>
      <w:r w:rsidRPr="000940E8">
        <w:t xml:space="preserve"> and right-click to select </w:t>
      </w:r>
      <w:r w:rsidRPr="000940E8">
        <w:rPr>
          <w:b/>
          <w:bCs/>
        </w:rPr>
        <w:t>Duplicate</w:t>
      </w:r>
      <w:r w:rsidRPr="000940E8">
        <w:t xml:space="preserve"> </w:t>
      </w:r>
      <w:r w:rsidRPr="000940E8">
        <w:rPr>
          <w:b/>
          <w:bCs/>
        </w:rPr>
        <w:t>[3]</w:t>
      </w:r>
      <w:r w:rsidRPr="000940E8">
        <w:t>.</w:t>
      </w:r>
    </w:p>
    <w:p w14:paraId="5ABDF753" w14:textId="1CAA1154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 _Screenshot _5</w:t>
      </w:r>
      <w:r w:rsidR="001C6A9B" w:rsidRPr="009C74D5">
        <w:tab/>
        <w:t>00:</w:t>
      </w:r>
      <w:r w:rsidR="009C74D5" w:rsidRPr="009C74D5">
        <w:t>17-00:25, 00:28</w:t>
      </w:r>
      <w:r w:rsidR="001C6A9B" w:rsidRPr="009C74D5">
        <w:t>-00:35</w:t>
      </w:r>
    </w:p>
    <w:p w14:paraId="44C6110E" w14:textId="755B76DC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 _Screenshot _5</w:t>
      </w:r>
      <w:r w:rsidR="001C6A9B" w:rsidRPr="009C74D5">
        <w:tab/>
        <w:t>00:3</w:t>
      </w:r>
      <w:r w:rsidR="009C74D5" w:rsidRPr="009C74D5">
        <w:t>9</w:t>
      </w:r>
      <w:r w:rsidR="001C6A9B" w:rsidRPr="009C74D5">
        <w:t>-00:4</w:t>
      </w:r>
      <w:r w:rsidR="009C74D5" w:rsidRPr="009C74D5">
        <w:t>2</w:t>
      </w:r>
    </w:p>
    <w:p w14:paraId="7D89211F" w14:textId="6F56827E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 _Screenshot _5</w:t>
      </w:r>
      <w:r w:rsidR="001C6A9B" w:rsidRPr="009C74D5">
        <w:tab/>
        <w:t>00:4</w:t>
      </w:r>
      <w:r w:rsidR="009C74D5" w:rsidRPr="009C74D5">
        <w:t>3</w:t>
      </w:r>
      <w:r w:rsidR="001C6A9B" w:rsidRPr="009C74D5">
        <w:t>-00:46</w:t>
      </w:r>
      <w:r w:rsidR="001C6A9B">
        <w:br/>
      </w:r>
    </w:p>
    <w:p w14:paraId="10C896B4" w14:textId="1AC7BA2A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Select the </w:t>
      </w:r>
      <w:r w:rsidRPr="00284E8D">
        <w:rPr>
          <w:b/>
          <w:bCs/>
        </w:rPr>
        <w:t>duplicate hyper stack</w:t>
      </w:r>
      <w:r w:rsidRPr="000940E8">
        <w:t xml:space="preserve"> option to duplicate all the image stacks </w:t>
      </w:r>
      <w:r w:rsidRPr="000940E8">
        <w:rPr>
          <w:b/>
          <w:bCs/>
        </w:rPr>
        <w:t>[1]</w:t>
      </w:r>
      <w:r w:rsidRPr="000940E8">
        <w:t xml:space="preserve">. </w:t>
      </w:r>
      <w:r w:rsidR="00284E8D">
        <w:t>Select</w:t>
      </w:r>
      <w:r w:rsidRPr="000940E8">
        <w:t xml:space="preserve"> the image and choos</w:t>
      </w:r>
      <w:r w:rsidR="00284E8D">
        <w:t>e</w:t>
      </w:r>
      <w:r w:rsidRPr="000940E8">
        <w:t xml:space="preserve"> </w:t>
      </w:r>
      <w:r w:rsidRPr="000940E8">
        <w:rPr>
          <w:b/>
          <w:bCs/>
        </w:rPr>
        <w:t>RGB</w:t>
      </w:r>
      <w:r w:rsidRPr="000940E8">
        <w:t xml:space="preserve"> in the </w:t>
      </w:r>
      <w:r w:rsidRPr="000940E8">
        <w:rPr>
          <w:b/>
          <w:bCs/>
        </w:rPr>
        <w:t>Image</w:t>
      </w:r>
      <w:r w:rsidRPr="000940E8">
        <w:t xml:space="preserve"> dropdown menu</w:t>
      </w:r>
      <w:r w:rsidR="00284E8D">
        <w:t xml:space="preserve"> </w:t>
      </w:r>
      <w:proofErr w:type="gramStart"/>
      <w:r w:rsidR="00284E8D">
        <w:t>To</w:t>
      </w:r>
      <w:proofErr w:type="gramEnd"/>
      <w:r w:rsidR="00284E8D">
        <w:t xml:space="preserve"> c</w:t>
      </w:r>
      <w:r w:rsidR="00284E8D" w:rsidRPr="000940E8">
        <w:t>onvert the duplicated stack to RGB format</w:t>
      </w:r>
      <w:r w:rsidRPr="000940E8">
        <w:t xml:space="preserve"> </w:t>
      </w:r>
      <w:r w:rsidRPr="000940E8">
        <w:rPr>
          <w:b/>
          <w:bCs/>
        </w:rPr>
        <w:t>[2]</w:t>
      </w:r>
      <w:r w:rsidRPr="000940E8">
        <w:t>.</w:t>
      </w:r>
    </w:p>
    <w:p w14:paraId="7A4A355A" w14:textId="5012AE0E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 _Screenshot _5</w:t>
      </w:r>
      <w:r w:rsidR="001C6A9B" w:rsidRPr="009C74D5">
        <w:tab/>
        <w:t>00:46-00:5</w:t>
      </w:r>
      <w:r w:rsidR="009C74D5" w:rsidRPr="009C74D5">
        <w:t>3</w:t>
      </w:r>
    </w:p>
    <w:p w14:paraId="0BEDC638" w14:textId="1B998EA6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 _Screenshot _6</w:t>
      </w:r>
      <w:r w:rsidR="001C6A9B" w:rsidRPr="009C74D5">
        <w:tab/>
        <w:t>00:0</w:t>
      </w:r>
      <w:r w:rsidR="009C74D5" w:rsidRPr="009C74D5">
        <w:t>1</w:t>
      </w:r>
      <w:r w:rsidR="001C6A9B" w:rsidRPr="009C74D5">
        <w:t>-</w:t>
      </w:r>
      <w:r w:rsidR="009C74D5" w:rsidRPr="009C74D5">
        <w:t>00:15, 00:23-</w:t>
      </w:r>
      <w:r w:rsidR="001C6A9B" w:rsidRPr="009C74D5">
        <w:t>00:28</w:t>
      </w:r>
      <w:r w:rsidR="001C6A9B">
        <w:br/>
      </w:r>
    </w:p>
    <w:p w14:paraId="3BDA0406" w14:textId="4DE22A2B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Duplicate the RGB image and select only one frame </w:t>
      </w:r>
      <w:r w:rsidRPr="000940E8">
        <w:rPr>
          <w:b/>
          <w:bCs/>
        </w:rPr>
        <w:t>[1]</w:t>
      </w:r>
      <w:r w:rsidRPr="000940E8">
        <w:t>. If the mitochondria appear curved, draw a line along their length</w:t>
      </w:r>
      <w:r w:rsidR="00284E8D">
        <w:t xml:space="preserve"> </w:t>
      </w:r>
      <w:r w:rsidR="00284E8D">
        <w:rPr>
          <w:b/>
          <w:bCs/>
        </w:rPr>
        <w:t>[2]</w:t>
      </w:r>
      <w:r w:rsidRPr="000940E8">
        <w:t xml:space="preserve">, then go to the </w:t>
      </w:r>
      <w:r w:rsidRPr="000940E8">
        <w:rPr>
          <w:b/>
          <w:bCs/>
        </w:rPr>
        <w:t>Edit</w:t>
      </w:r>
      <w:r w:rsidRPr="000940E8">
        <w:t xml:space="preserve"> menu, choose </w:t>
      </w:r>
      <w:r w:rsidRPr="000940E8">
        <w:rPr>
          <w:b/>
          <w:bCs/>
        </w:rPr>
        <w:t>Selection</w:t>
      </w:r>
      <w:r w:rsidRPr="000940E8">
        <w:t xml:space="preserve">, and click </w:t>
      </w:r>
      <w:r w:rsidRPr="000940E8">
        <w:rPr>
          <w:b/>
          <w:bCs/>
        </w:rPr>
        <w:t>Straighten</w:t>
      </w:r>
      <w:r w:rsidRPr="000940E8">
        <w:t xml:space="preserve"> </w:t>
      </w:r>
      <w:r w:rsidRPr="000940E8">
        <w:rPr>
          <w:b/>
          <w:bCs/>
        </w:rPr>
        <w:t>[</w:t>
      </w:r>
      <w:r w:rsidR="00284E8D">
        <w:rPr>
          <w:b/>
          <w:bCs/>
        </w:rPr>
        <w:t>3</w:t>
      </w:r>
      <w:r w:rsidRPr="000940E8">
        <w:rPr>
          <w:b/>
          <w:bCs/>
        </w:rPr>
        <w:t>]</w:t>
      </w:r>
      <w:r w:rsidRPr="000940E8">
        <w:t>.</w:t>
      </w:r>
    </w:p>
    <w:p w14:paraId="35D91E11" w14:textId="4E24260C" w:rsidR="00021616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_</w:t>
      </w:r>
      <w:r w:rsidR="009C74D5" w:rsidRPr="009C74D5">
        <w:t xml:space="preserve"> </w:t>
      </w:r>
      <w:r w:rsidR="001C6A9B" w:rsidRPr="009C74D5">
        <w:t>Screenshot _7</w:t>
      </w:r>
      <w:r w:rsidR="001C6A9B" w:rsidRPr="009C74D5">
        <w:tab/>
        <w:t>00:00-00:12</w:t>
      </w:r>
    </w:p>
    <w:p w14:paraId="500C3FA2" w14:textId="5BD466A3" w:rsidR="00284E8D" w:rsidRPr="009C74D5" w:rsidRDefault="00021616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_Screenshot _8</w:t>
      </w:r>
      <w:r w:rsidR="001C6A9B" w:rsidRPr="009C74D5">
        <w:tab/>
        <w:t>00:0</w:t>
      </w:r>
      <w:r w:rsidR="009C74D5" w:rsidRPr="009C74D5">
        <w:t>0</w:t>
      </w:r>
      <w:r w:rsidR="001C6A9B" w:rsidRPr="009C74D5">
        <w:t>-00:04</w:t>
      </w:r>
    </w:p>
    <w:p w14:paraId="65633B61" w14:textId="02B191B6" w:rsidR="00021616" w:rsidRPr="000940E8" w:rsidRDefault="00284E8D" w:rsidP="00021616">
      <w:pPr>
        <w:pStyle w:val="ShotDescription"/>
        <w:numPr>
          <w:ilvl w:val="2"/>
          <w:numId w:val="3"/>
        </w:numPr>
      </w:pPr>
      <w:r w:rsidRPr="009C74D5">
        <w:t xml:space="preserve">SCREEN: </w:t>
      </w:r>
      <w:r w:rsidR="001C6A9B" w:rsidRPr="009C74D5">
        <w:t>69628</w:t>
      </w:r>
      <w:r w:rsidR="001C6A9B" w:rsidRPr="001C6A9B">
        <w:t>_Screenshot _8</w:t>
      </w:r>
      <w:r w:rsidR="001C6A9B">
        <w:tab/>
        <w:t>00:0</w:t>
      </w:r>
      <w:r w:rsidR="009C74D5">
        <w:t>5</w:t>
      </w:r>
      <w:r w:rsidR="001C6A9B">
        <w:t>-00:0</w:t>
      </w:r>
      <w:r w:rsidR="009C74D5">
        <w:t>8</w:t>
      </w:r>
      <w:r w:rsidR="001C6A9B">
        <w:br/>
      </w:r>
    </w:p>
    <w:p w14:paraId="2AE9E3D6" w14:textId="1EC2CC31" w:rsidR="00021616" w:rsidRPr="000940E8" w:rsidRDefault="00284E8D" w:rsidP="00021616">
      <w:pPr>
        <w:pStyle w:val="Narration"/>
        <w:numPr>
          <w:ilvl w:val="1"/>
          <w:numId w:val="3"/>
        </w:numPr>
      </w:pPr>
      <w:r>
        <w:t>Now c</w:t>
      </w:r>
      <w:r w:rsidR="00021616" w:rsidRPr="000940E8">
        <w:t xml:space="preserve">hoose a title for the straightened image and set the line width to 20 pixels </w:t>
      </w:r>
      <w:r w:rsidR="00021616" w:rsidRPr="000940E8">
        <w:rPr>
          <w:b/>
          <w:bCs/>
        </w:rPr>
        <w:t>[1]</w:t>
      </w:r>
      <w:r w:rsidR="00021616" w:rsidRPr="000940E8">
        <w:t xml:space="preserve">. Draw a line along the straightened mitochondrion to align it properly </w:t>
      </w:r>
      <w:r w:rsidR="00021616" w:rsidRPr="000940E8">
        <w:rPr>
          <w:b/>
          <w:bCs/>
        </w:rPr>
        <w:t>[2]</w:t>
      </w:r>
      <w:r w:rsidR="00021616" w:rsidRPr="000940E8">
        <w:t xml:space="preserve"> and open the </w:t>
      </w:r>
      <w:r w:rsidR="00021616" w:rsidRPr="00284E8D">
        <w:rPr>
          <w:b/>
          <w:bCs/>
        </w:rPr>
        <w:t>RGB profiler plugin</w:t>
      </w:r>
      <w:r w:rsidR="00021616" w:rsidRPr="000940E8">
        <w:t xml:space="preserve"> </w:t>
      </w:r>
      <w:r w:rsidR="00021616" w:rsidRPr="000940E8">
        <w:rPr>
          <w:b/>
          <w:bCs/>
        </w:rPr>
        <w:t>[3]</w:t>
      </w:r>
      <w:r w:rsidR="00021616" w:rsidRPr="000940E8">
        <w:t>.</w:t>
      </w:r>
    </w:p>
    <w:p w14:paraId="69D65C49" w14:textId="672669A4" w:rsidR="00021616" w:rsidRPr="00F60186" w:rsidRDefault="00021616" w:rsidP="00021616">
      <w:pPr>
        <w:pStyle w:val="ShotDescription"/>
        <w:numPr>
          <w:ilvl w:val="2"/>
          <w:numId w:val="3"/>
        </w:numPr>
      </w:pPr>
      <w:r w:rsidRPr="00F60186">
        <w:t xml:space="preserve">SCREEN: </w:t>
      </w:r>
      <w:r w:rsidR="001C6A9B" w:rsidRPr="00F60186">
        <w:t>69628_Screenshot _8</w:t>
      </w:r>
      <w:r w:rsidR="001C6A9B" w:rsidRPr="00F60186">
        <w:tab/>
        <w:t>00:09-00:1</w:t>
      </w:r>
      <w:r w:rsidR="00F60186" w:rsidRPr="00F60186">
        <w:t>3</w:t>
      </w:r>
    </w:p>
    <w:p w14:paraId="5F9F4AAA" w14:textId="08D04106" w:rsidR="00021616" w:rsidRPr="00F60186" w:rsidRDefault="00021616" w:rsidP="00021616">
      <w:pPr>
        <w:pStyle w:val="ShotDescription"/>
        <w:numPr>
          <w:ilvl w:val="2"/>
          <w:numId w:val="3"/>
        </w:numPr>
      </w:pPr>
      <w:r w:rsidRPr="00F60186">
        <w:t xml:space="preserve">SCREEN: </w:t>
      </w:r>
      <w:r w:rsidR="001C6A9B" w:rsidRPr="00F60186">
        <w:t>69628_Screenshot _8</w:t>
      </w:r>
      <w:r w:rsidR="001C6A9B" w:rsidRPr="00F60186">
        <w:tab/>
        <w:t>00:1</w:t>
      </w:r>
      <w:r w:rsidR="00F60186" w:rsidRPr="00F60186">
        <w:t>4</w:t>
      </w:r>
      <w:r w:rsidR="001C6A9B" w:rsidRPr="00F60186">
        <w:t>-00:</w:t>
      </w:r>
      <w:r w:rsidR="00F60186" w:rsidRPr="00F60186">
        <w:t>25</w:t>
      </w:r>
    </w:p>
    <w:p w14:paraId="7D00360B" w14:textId="66BC3DA6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F60186">
        <w:t xml:space="preserve">SCREEN: </w:t>
      </w:r>
      <w:r w:rsidR="001C6A9B" w:rsidRPr="00F60186">
        <w:t>69628</w:t>
      </w:r>
      <w:r w:rsidR="001C6A9B" w:rsidRPr="001C6A9B">
        <w:t>_Screenshot _8</w:t>
      </w:r>
      <w:r w:rsidR="001C6A9B">
        <w:tab/>
        <w:t>00:3</w:t>
      </w:r>
      <w:r w:rsidR="00F60186">
        <w:t>2</w:t>
      </w:r>
      <w:r w:rsidR="001C6A9B">
        <w:t>-00:38</w:t>
      </w:r>
      <w:r w:rsidR="001C6A9B">
        <w:br/>
      </w:r>
    </w:p>
    <w:p w14:paraId="0C263F7B" w14:textId="3C75C5A1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Once activated, the plugin will generate a plot showing red and green fluorescence intensities along the drawn line </w:t>
      </w:r>
      <w:r w:rsidRPr="000940E8">
        <w:rPr>
          <w:b/>
          <w:bCs/>
        </w:rPr>
        <w:t>[1]</w:t>
      </w:r>
      <w:r w:rsidRPr="000940E8">
        <w:t xml:space="preserve">. The height of each peak will be directly proportional to the fluorescence intensity </w:t>
      </w:r>
      <w:r w:rsidRPr="000940E8">
        <w:rPr>
          <w:b/>
          <w:bCs/>
        </w:rPr>
        <w:t>[2</w:t>
      </w:r>
      <w:r w:rsidR="00F60186">
        <w:rPr>
          <w:b/>
          <w:bCs/>
        </w:rPr>
        <w:t>-TXT</w:t>
      </w:r>
      <w:r w:rsidRPr="000940E8">
        <w:rPr>
          <w:b/>
          <w:bCs/>
        </w:rPr>
        <w:t>]</w:t>
      </w:r>
      <w:r w:rsidRPr="000940E8">
        <w:t>.</w:t>
      </w:r>
    </w:p>
    <w:p w14:paraId="325E1259" w14:textId="3C93CF94" w:rsidR="00021616" w:rsidRPr="009F707C" w:rsidRDefault="00021616" w:rsidP="00021616">
      <w:pPr>
        <w:pStyle w:val="ShotDescription"/>
        <w:numPr>
          <w:ilvl w:val="2"/>
          <w:numId w:val="3"/>
        </w:numPr>
      </w:pPr>
      <w:r w:rsidRPr="009F707C">
        <w:t xml:space="preserve">SCREEN: </w:t>
      </w:r>
      <w:r w:rsidR="001C6A9B" w:rsidRPr="009F707C">
        <w:t>69628_Screenshot _8</w:t>
      </w:r>
      <w:r w:rsidR="001C6A9B" w:rsidRPr="009F707C">
        <w:tab/>
        <w:t>00:39-00:4</w:t>
      </w:r>
      <w:r w:rsidR="00F60186" w:rsidRPr="009F707C">
        <w:t>5</w:t>
      </w:r>
    </w:p>
    <w:p w14:paraId="5DF2B0CE" w14:textId="05475C58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9F707C">
        <w:t xml:space="preserve">SCREEN: </w:t>
      </w:r>
      <w:r w:rsidR="001C6A9B" w:rsidRPr="009F707C">
        <w:t>69628_Screenshot _8</w:t>
      </w:r>
      <w:r w:rsidR="001C6A9B" w:rsidRPr="009F707C">
        <w:tab/>
        <w:t>00:4</w:t>
      </w:r>
      <w:r w:rsidR="00F60186" w:rsidRPr="009F707C">
        <w:t>6</w:t>
      </w:r>
      <w:r w:rsidR="001C6A9B" w:rsidRPr="009F707C">
        <w:t>-00:51</w:t>
      </w:r>
      <w:r w:rsidR="00F60186">
        <w:br/>
      </w:r>
      <w:r w:rsidR="00F60186">
        <w:rPr>
          <w:b/>
          <w:bCs/>
        </w:rPr>
        <w:t>TXT: Verify that each florescence is localized to adjacent mitochondria</w:t>
      </w:r>
    </w:p>
    <w:p w14:paraId="4275ABD2" w14:textId="05D6AC3B" w:rsidR="00021616" w:rsidRPr="009F707C" w:rsidRDefault="00021616" w:rsidP="00021616">
      <w:pPr>
        <w:pStyle w:val="Narration"/>
        <w:numPr>
          <w:ilvl w:val="1"/>
          <w:numId w:val="3"/>
        </w:numPr>
        <w:rPr>
          <w:strike/>
          <w:color w:val="auto"/>
        </w:rPr>
      </w:pPr>
      <w:r w:rsidRPr="009F707C">
        <w:rPr>
          <w:strike/>
          <w:color w:val="auto"/>
        </w:rPr>
        <w:t xml:space="preserve">Before mitochondrial fusion, confirm that red fluorescence is localized to one mitochondrion, and green fluorescence is localized to an adjacent one </w:t>
      </w:r>
      <w:r w:rsidRPr="009F707C">
        <w:rPr>
          <w:b/>
          <w:bCs/>
          <w:strike/>
          <w:color w:val="auto"/>
        </w:rPr>
        <w:t>[1]</w:t>
      </w:r>
      <w:r w:rsidRPr="009F707C">
        <w:rPr>
          <w:strike/>
          <w:color w:val="auto"/>
        </w:rPr>
        <w:t xml:space="preserve">. Verify that the corresponding intensity plot displays two distinct peaks with minimal overlap </w:t>
      </w:r>
      <w:r w:rsidRPr="009F707C">
        <w:rPr>
          <w:b/>
          <w:bCs/>
          <w:strike/>
          <w:color w:val="auto"/>
        </w:rPr>
        <w:t>[2]</w:t>
      </w:r>
      <w:r w:rsidRPr="009F707C">
        <w:rPr>
          <w:strike/>
          <w:color w:val="auto"/>
        </w:rPr>
        <w:t>.</w:t>
      </w:r>
    </w:p>
    <w:p w14:paraId="374D8117" w14:textId="7282A291" w:rsidR="00021616" w:rsidRPr="00F60186" w:rsidRDefault="00021616" w:rsidP="00021616">
      <w:pPr>
        <w:pStyle w:val="ShotDescription"/>
        <w:numPr>
          <w:ilvl w:val="2"/>
          <w:numId w:val="3"/>
        </w:numPr>
        <w:rPr>
          <w:strike/>
        </w:rPr>
      </w:pPr>
      <w:r w:rsidRPr="00F60186">
        <w:rPr>
          <w:strike/>
        </w:rPr>
        <w:t>SCOPE</w:t>
      </w:r>
      <w:r w:rsidR="00284E8D" w:rsidRPr="00F60186">
        <w:rPr>
          <w:strike/>
        </w:rPr>
        <w:t>/SCREEN</w:t>
      </w:r>
      <w:r w:rsidRPr="00F60186">
        <w:rPr>
          <w:strike/>
        </w:rPr>
        <w:t>:</w:t>
      </w:r>
      <w:r w:rsidR="001C6A9B" w:rsidRPr="00F60186">
        <w:rPr>
          <w:strike/>
        </w:rPr>
        <w:t xml:space="preserve"> 69628_Screenshot _8</w:t>
      </w:r>
      <w:r w:rsidR="001C6A9B" w:rsidRPr="00F60186">
        <w:rPr>
          <w:strike/>
        </w:rPr>
        <w:tab/>
        <w:t>00:</w:t>
      </w:r>
      <w:r w:rsidR="00F60186" w:rsidRPr="00F60186">
        <w:rPr>
          <w:strike/>
        </w:rPr>
        <w:t>53</w:t>
      </w:r>
      <w:r w:rsidR="001C6A9B" w:rsidRPr="00F60186">
        <w:rPr>
          <w:strike/>
        </w:rPr>
        <w:t>-00:51</w:t>
      </w:r>
      <w:r w:rsidR="001C6A9B" w:rsidRPr="00F60186">
        <w:rPr>
          <w:strike/>
        </w:rPr>
        <w:br/>
      </w:r>
      <w:r w:rsidRPr="00F60186">
        <w:rPr>
          <w:strike/>
        </w:rPr>
        <w:t xml:space="preserve"> Mitochondrial pair with clearly separated red and green fluorescence</w:t>
      </w:r>
      <w:r w:rsidR="00284E8D" w:rsidRPr="00F60186">
        <w:rPr>
          <w:strike/>
        </w:rPr>
        <w:t xml:space="preserve"> are being seen</w:t>
      </w:r>
      <w:r w:rsidRPr="00F60186">
        <w:rPr>
          <w:strike/>
        </w:rPr>
        <w:t>.</w:t>
      </w:r>
      <w:r w:rsidR="00284E8D" w:rsidRPr="00F60186">
        <w:rPr>
          <w:strike/>
        </w:rPr>
        <w:br/>
      </w:r>
      <w:r w:rsidR="00284E8D" w:rsidRPr="00F60186">
        <w:rPr>
          <w:b/>
          <w:bCs/>
          <w:strike/>
        </w:rPr>
        <w:t>AUTHORS: Please use the cursor to show the clearly differentiated colors</w:t>
      </w:r>
    </w:p>
    <w:p w14:paraId="335E151D" w14:textId="62A446F5" w:rsidR="00021616" w:rsidRPr="000940E8" w:rsidRDefault="00021616" w:rsidP="00284E8D">
      <w:pPr>
        <w:pStyle w:val="ShotDescription"/>
        <w:numPr>
          <w:ilvl w:val="2"/>
          <w:numId w:val="3"/>
        </w:numPr>
      </w:pPr>
      <w:r w:rsidRPr="00F60186">
        <w:rPr>
          <w:strike/>
        </w:rPr>
        <w:t xml:space="preserve">SCREEN: </w:t>
      </w:r>
      <w:r w:rsidR="001C6A9B" w:rsidRPr="00F60186">
        <w:rPr>
          <w:strike/>
        </w:rPr>
        <w:t>69628_Screenshot _8</w:t>
      </w:r>
      <w:r w:rsidR="001C6A9B" w:rsidRPr="00F60186">
        <w:rPr>
          <w:strike/>
        </w:rPr>
        <w:tab/>
        <w:t>00:41-00:51</w:t>
      </w:r>
      <w:r w:rsidR="001C6A9B" w:rsidRPr="00F60186">
        <w:rPr>
          <w:strike/>
        </w:rPr>
        <w:br/>
      </w:r>
      <w:r w:rsidRPr="00F60186">
        <w:rPr>
          <w:strike/>
        </w:rPr>
        <w:t>Intensity plot showing distinct red and green peaks.</w:t>
      </w:r>
      <w:r w:rsidR="00284E8D">
        <w:br/>
      </w:r>
      <w:r w:rsidR="00F60186" w:rsidRPr="00F60186">
        <w:rPr>
          <w:b/>
          <w:bCs/>
          <w:highlight w:val="green"/>
        </w:rPr>
        <w:lastRenderedPageBreak/>
        <w:t>NOTE</w:t>
      </w:r>
      <w:r w:rsidR="00284E8D" w:rsidRPr="00F60186">
        <w:rPr>
          <w:b/>
          <w:bCs/>
          <w:highlight w:val="green"/>
        </w:rPr>
        <w:t xml:space="preserve">: </w:t>
      </w:r>
      <w:r w:rsidR="00F60186" w:rsidRPr="00F60186">
        <w:rPr>
          <w:b/>
          <w:bCs/>
          <w:highlight w:val="green"/>
        </w:rPr>
        <w:t>Converted to on-screen text</w:t>
      </w:r>
    </w:p>
    <w:p w14:paraId="3B5CD77F" w14:textId="77777777" w:rsidR="00021616" w:rsidRPr="000940E8" w:rsidRDefault="00021616" w:rsidP="00021616">
      <w:pPr>
        <w:pStyle w:val="Narration"/>
        <w:numPr>
          <w:ilvl w:val="1"/>
          <w:numId w:val="3"/>
        </w:numPr>
      </w:pPr>
      <w:r w:rsidRPr="000940E8">
        <w:t xml:space="preserve">After fusion, confirm that the red fluorescence has spread into the adjacent green mitochondrion indicating content mixing </w:t>
      </w:r>
      <w:r w:rsidRPr="000940E8">
        <w:rPr>
          <w:b/>
          <w:bCs/>
        </w:rPr>
        <w:t>[1]</w:t>
      </w:r>
      <w:r w:rsidRPr="000940E8">
        <w:t xml:space="preserve">. Verify that the intensity plot now shows overlapping red and green peaks </w:t>
      </w:r>
      <w:r w:rsidRPr="000940E8">
        <w:rPr>
          <w:b/>
          <w:bCs/>
        </w:rPr>
        <w:t>[2]</w:t>
      </w:r>
      <w:r w:rsidRPr="000940E8">
        <w:t>.</w:t>
      </w:r>
    </w:p>
    <w:p w14:paraId="73C3F46E" w14:textId="0FC299EF" w:rsidR="00021616" w:rsidRPr="00F60186" w:rsidRDefault="00021616" w:rsidP="00021616">
      <w:pPr>
        <w:pStyle w:val="ShotDescription"/>
        <w:numPr>
          <w:ilvl w:val="2"/>
          <w:numId w:val="3"/>
        </w:numPr>
      </w:pPr>
      <w:r w:rsidRPr="00F60186">
        <w:t>SCOPE</w:t>
      </w:r>
      <w:r w:rsidR="00284E8D" w:rsidRPr="00F60186">
        <w:t>/SCREEN</w:t>
      </w:r>
      <w:r w:rsidRPr="00F60186">
        <w:t xml:space="preserve">: </w:t>
      </w:r>
      <w:r w:rsidR="001C6A9B" w:rsidRPr="00F60186">
        <w:t>69628_Screenshot _9</w:t>
      </w:r>
      <w:r w:rsidR="001C6A9B" w:rsidRPr="00F60186">
        <w:tab/>
        <w:t>00:00-00:0</w:t>
      </w:r>
      <w:r w:rsidR="00F60186" w:rsidRPr="00F60186">
        <w:t>8</w:t>
      </w:r>
    </w:p>
    <w:p w14:paraId="3F85233C" w14:textId="76543CB6" w:rsidR="00021616" w:rsidRPr="000940E8" w:rsidRDefault="00021616" w:rsidP="00021616">
      <w:pPr>
        <w:pStyle w:val="ShotDescription"/>
        <w:numPr>
          <w:ilvl w:val="2"/>
          <w:numId w:val="3"/>
        </w:numPr>
      </w:pPr>
      <w:r w:rsidRPr="00F60186">
        <w:t xml:space="preserve">SCREEN: </w:t>
      </w:r>
      <w:r w:rsidR="001C6A9B" w:rsidRPr="00F60186">
        <w:t>69628_Screenshot _9</w:t>
      </w:r>
      <w:r w:rsidR="001C6A9B" w:rsidRPr="00F60186">
        <w:tab/>
        <w:t>00:0</w:t>
      </w:r>
      <w:r w:rsidR="00F60186" w:rsidRPr="00F60186">
        <w:t>9</w:t>
      </w:r>
      <w:r w:rsidR="001C6A9B" w:rsidRPr="00F60186">
        <w:t>-00:</w:t>
      </w:r>
      <w:r w:rsidR="00F60186" w:rsidRPr="00F60186">
        <w:t>19</w:t>
      </w:r>
      <w:r w:rsidR="001C6A9B">
        <w:br/>
      </w:r>
    </w:p>
    <w:p w14:paraId="71A597A0" w14:textId="2DB40907" w:rsidR="00021616" w:rsidRPr="00F60186" w:rsidRDefault="00284E8D" w:rsidP="00021616">
      <w:pPr>
        <w:pStyle w:val="Narration"/>
        <w:numPr>
          <w:ilvl w:val="1"/>
          <w:numId w:val="3"/>
        </w:numPr>
      </w:pPr>
      <w:r>
        <w:t>To assess fusion, s</w:t>
      </w:r>
      <w:r w:rsidR="00021616" w:rsidRPr="000940E8">
        <w:t xml:space="preserve">elect healthy mitochondria and photobleached mitochondria for fusion in live cell imaging </w:t>
      </w:r>
      <w:r w:rsidR="00021616" w:rsidRPr="000940E8">
        <w:rPr>
          <w:b/>
          <w:bCs/>
        </w:rPr>
        <w:t>[1]</w:t>
      </w:r>
      <w:r w:rsidR="00021616" w:rsidRPr="000940E8">
        <w:t xml:space="preserve">. Monitor the change in red to green fluorescence ratio over </w:t>
      </w:r>
      <w:r w:rsidR="00021616" w:rsidRPr="00F60186">
        <w:t xml:space="preserve">time to indicate fusion events </w:t>
      </w:r>
      <w:r w:rsidR="00021616" w:rsidRPr="00F60186">
        <w:rPr>
          <w:b/>
          <w:bCs/>
        </w:rPr>
        <w:t>[2]</w:t>
      </w:r>
      <w:r w:rsidR="00021616" w:rsidRPr="00F60186">
        <w:t>.</w:t>
      </w:r>
    </w:p>
    <w:p w14:paraId="78B6C55D" w14:textId="59B337CA" w:rsidR="00021616" w:rsidRPr="00F60186" w:rsidRDefault="00021616" w:rsidP="00021616">
      <w:pPr>
        <w:pStyle w:val="ShotDescription"/>
        <w:numPr>
          <w:ilvl w:val="2"/>
          <w:numId w:val="3"/>
        </w:numPr>
      </w:pPr>
      <w:r w:rsidRPr="00F60186">
        <w:t>SCOPE</w:t>
      </w:r>
      <w:r w:rsidR="00284E8D" w:rsidRPr="00F60186">
        <w:t>/SCREEN</w:t>
      </w:r>
      <w:r w:rsidRPr="00F60186">
        <w:t xml:space="preserve">: </w:t>
      </w:r>
      <w:r w:rsidR="001C6A9B" w:rsidRPr="00F60186">
        <w:t>69628_Screenshot _10</w:t>
      </w:r>
      <w:r w:rsidR="001C6A9B" w:rsidRPr="00F60186">
        <w:tab/>
        <w:t>00:</w:t>
      </w:r>
      <w:r w:rsidR="00F60186" w:rsidRPr="00F60186">
        <w:t>1</w:t>
      </w:r>
      <w:r w:rsidR="001C6A9B" w:rsidRPr="00F60186">
        <w:t>0-00:</w:t>
      </w:r>
      <w:r w:rsidR="00F60186" w:rsidRPr="00F60186">
        <w:t>26</w:t>
      </w:r>
      <w:r w:rsidR="001C6A9B" w:rsidRPr="00F60186">
        <w:br/>
      </w:r>
      <w:r w:rsidRPr="00F60186">
        <w:t>Field showing selection of intact and bleached mitochondria.</w:t>
      </w:r>
    </w:p>
    <w:p w14:paraId="16BE84E3" w14:textId="78419BB1" w:rsidR="00021616" w:rsidRPr="00F60186" w:rsidRDefault="00021616" w:rsidP="00021616">
      <w:pPr>
        <w:pStyle w:val="ShotDescription"/>
        <w:numPr>
          <w:ilvl w:val="2"/>
          <w:numId w:val="3"/>
        </w:numPr>
      </w:pPr>
      <w:r w:rsidRPr="00F60186">
        <w:t xml:space="preserve">SCREEN: </w:t>
      </w:r>
      <w:r w:rsidR="001C6A9B" w:rsidRPr="00F60186">
        <w:t>69628_Screenshot _1</w:t>
      </w:r>
      <w:r w:rsidR="00F60186" w:rsidRPr="00F60186">
        <w:t>1</w:t>
      </w:r>
      <w:r w:rsidR="001C6A9B" w:rsidRPr="00F60186">
        <w:tab/>
        <w:t>00:</w:t>
      </w:r>
      <w:r w:rsidR="00F60186" w:rsidRPr="00F60186">
        <w:t>30</w:t>
      </w:r>
      <w:r w:rsidR="001C6A9B" w:rsidRPr="00F60186">
        <w:t>-00:5</w:t>
      </w:r>
      <w:r w:rsidR="00F60186" w:rsidRPr="00F60186">
        <w:t>0</w:t>
      </w:r>
      <w:r w:rsidR="001C6A9B" w:rsidRPr="00F60186">
        <w:br/>
      </w:r>
      <w:r w:rsidRPr="00F60186">
        <w:t>Time-series graph displaying the ratio shift of red to green fluorescence over time.</w:t>
      </w:r>
    </w:p>
    <w:p w14:paraId="25FCB4EF" w14:textId="77777777" w:rsidR="00021616" w:rsidRPr="000940E8" w:rsidRDefault="00021616" w:rsidP="00021616"/>
    <w:p w14:paraId="09689C4F" w14:textId="7272055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633B520" w14:textId="54FF5B2E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Control cells showed elongated mitochondria with yellow matrix, indicating mitochondrial fusion of the red and green matrice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isplatin-treated cells exhibited fragmented mitochondria with reduced overlap of red and green signals, suggesting impaired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38B88E40" w14:textId="27701500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>LAB MEDIA: Figure 6</w:t>
      </w:r>
      <w:r>
        <w:t>A</w:t>
      </w:r>
      <w:r w:rsidRPr="005929F3">
        <w:t xml:space="preserve">. </w:t>
      </w:r>
      <w:r w:rsidRPr="001E26C9">
        <w:rPr>
          <w:i/>
          <w:iCs/>
          <w:color w:val="3333FF"/>
        </w:rPr>
        <w:t xml:space="preserve">Video editor: Highlight the upper row of time-lapse images labeled “Control” </w:t>
      </w:r>
    </w:p>
    <w:p w14:paraId="041F3EFF" w14:textId="11E2613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A. </w:t>
      </w:r>
      <w:r w:rsidRPr="001E26C9">
        <w:rPr>
          <w:i/>
          <w:iCs/>
          <w:color w:val="3333FF"/>
        </w:rPr>
        <w:t>Video editor: Highlight the lower row of time-lapse images labeled “Cisplatin Treated”</w:t>
      </w:r>
    </w:p>
    <w:p w14:paraId="3DC06360" w14:textId="604162E4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 xml:space="preserve">Fluorescence recovery in the photobleached region declined over time in control cells, indicating active mitochondrial fusion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Cells treated with cisplatin maintained a nearly stable fluorescence ratio, indicating impaired mitochondrial fusion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18B13032" w14:textId="4D3220AD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 xml:space="preserve">Video editor: Highlight the downward-sloping blue line representing “Control” </w:t>
      </w:r>
    </w:p>
    <w:p w14:paraId="75BFD1B1" w14:textId="4F62099A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B. </w:t>
      </w:r>
      <w:r w:rsidRPr="001E26C9">
        <w:rPr>
          <w:i/>
          <w:iCs/>
          <w:color w:val="3333FF"/>
        </w:rPr>
        <w:t>Video editor: Highlight the red line labeled “Cisplatin treated”</w:t>
      </w:r>
    </w:p>
    <w:p w14:paraId="5ADC7CA5" w14:textId="5CAA18F8" w:rsidR="001E26C9" w:rsidRPr="005929F3" w:rsidRDefault="001E26C9" w:rsidP="001E26C9">
      <w:pPr>
        <w:pStyle w:val="Narration"/>
        <w:numPr>
          <w:ilvl w:val="1"/>
          <w:numId w:val="3"/>
        </w:numPr>
      </w:pPr>
      <w:r w:rsidRPr="005929F3">
        <w:t>The expression of CLRS-1</w:t>
      </w:r>
      <w:r>
        <w:t xml:space="preserve"> </w:t>
      </w:r>
      <w:r w:rsidRPr="001E26C9">
        <w:rPr>
          <w:i/>
          <w:iCs/>
          <w:color w:val="EE0000"/>
        </w:rPr>
        <w:t>(C-L-R-S-One)</w:t>
      </w:r>
      <w:r w:rsidRPr="001E26C9">
        <w:rPr>
          <w:color w:val="EE0000"/>
        </w:rPr>
        <w:t xml:space="preserve"> </w:t>
      </w:r>
      <w:r w:rsidRPr="005929F3">
        <w:t xml:space="preserve">was significantly reduced in cisplatin-treated cells compared to controls </w:t>
      </w:r>
      <w:r w:rsidRPr="005929F3">
        <w:rPr>
          <w:b/>
        </w:rPr>
        <w:t>[1]</w:t>
      </w:r>
      <w:r w:rsidRPr="005929F3">
        <w:t>.</w:t>
      </w:r>
      <w:r w:rsidRPr="001E26C9">
        <w:t xml:space="preserve"> </w:t>
      </w:r>
      <w:r w:rsidRPr="005929F3">
        <w:t xml:space="preserve">The expression of NRF1 </w:t>
      </w:r>
      <w:r w:rsidRPr="001E26C9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N-R-F-One) </w:t>
      </w:r>
      <w:r w:rsidRPr="005929F3">
        <w:t xml:space="preserve">was significantly lower in cisplatin-treated cells than in controls </w:t>
      </w:r>
      <w:r w:rsidRPr="005929F3">
        <w:rPr>
          <w:b/>
        </w:rPr>
        <w:t>[</w:t>
      </w:r>
      <w:r>
        <w:rPr>
          <w:b/>
        </w:rPr>
        <w:t>2</w:t>
      </w:r>
      <w:r w:rsidRPr="005929F3">
        <w:rPr>
          <w:b/>
        </w:rPr>
        <w:t>]</w:t>
      </w:r>
      <w:r w:rsidRPr="005929F3">
        <w:t>.</w:t>
      </w:r>
    </w:p>
    <w:p w14:paraId="57A69DD5" w14:textId="6A82A3EF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 xml:space="preserve">Video editor: Highlight the first bar graph labeled “CLRS-1” and </w:t>
      </w:r>
      <w:r>
        <w:rPr>
          <w:i/>
          <w:iCs/>
          <w:color w:val="3333FF"/>
        </w:rPr>
        <w:t>highlight</w:t>
      </w:r>
      <w:r w:rsidRPr="001E26C9">
        <w:rPr>
          <w:i/>
          <w:iCs/>
          <w:color w:val="3333FF"/>
        </w:rPr>
        <w:t xml:space="preserve"> the lower red bar (cisplatin treated)</w:t>
      </w:r>
      <w:r w:rsidRPr="001E26C9">
        <w:rPr>
          <w:color w:val="3333FF"/>
        </w:rPr>
        <w:t xml:space="preserve"> </w:t>
      </w:r>
    </w:p>
    <w:p w14:paraId="16AFE7C0" w14:textId="55EE90E7" w:rsidR="001E26C9" w:rsidRPr="005929F3" w:rsidRDefault="001E26C9" w:rsidP="001E26C9">
      <w:pPr>
        <w:pStyle w:val="ShotDescription"/>
        <w:numPr>
          <w:ilvl w:val="2"/>
          <w:numId w:val="3"/>
        </w:numPr>
      </w:pPr>
      <w:r w:rsidRPr="005929F3">
        <w:t xml:space="preserve">LAB MEDIA: Figure 6C. </w:t>
      </w:r>
      <w:r w:rsidRPr="001E26C9">
        <w:rPr>
          <w:i/>
          <w:iCs/>
          <w:color w:val="3333FF"/>
        </w:rPr>
        <w:t>Video editor: Highlight the second bar graph labeled “NRF1” and highlight the shorter red bar (cisplatin treated)</w:t>
      </w:r>
      <w:r w:rsidRPr="001E26C9">
        <w:rPr>
          <w:color w:val="3333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07FED309" w:rsidR="00F60186" w:rsidRDefault="00F60186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72195611" w14:textId="77777777" w:rsidR="00F60186" w:rsidRPr="00F60186" w:rsidRDefault="00F60186" w:rsidP="00F60186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Pronunciation Guide:</w:t>
      </w:r>
      <w:r>
        <w:rPr>
          <w:rFonts w:eastAsia="Times New Roman" w:cstheme="minorHAnsi"/>
        </w:rPr>
        <w:br/>
      </w:r>
      <w:r>
        <w:rPr>
          <w:rFonts w:eastAsia="Times New Roman" w:cstheme="minorHAnsi"/>
        </w:rPr>
        <w:br/>
      </w:r>
      <w:proofErr w:type="gramStart"/>
      <w:r w:rsidRPr="00F60186">
        <w:rPr>
          <w:rFonts w:eastAsia="Times New Roman" w:cstheme="minorHAnsi"/>
        </w:rPr>
        <w:t>  Mitochondrial</w:t>
      </w:r>
      <w:proofErr w:type="gramEnd"/>
      <w:r w:rsidRPr="00F60186">
        <w:rPr>
          <w:rFonts w:eastAsia="Times New Roman" w:cstheme="minorHAnsi"/>
        </w:rPr>
        <w:br/>
        <w:t>Pronunciation link: https://www.merriam-webster.com/dictionary/mitochondrial</w:t>
      </w:r>
      <w:r w:rsidRPr="00F60186">
        <w:rPr>
          <w:rFonts w:eastAsia="Times New Roman" w:cstheme="minorHAnsi"/>
        </w:rPr>
        <w:br/>
        <w:t>IPA: /ˌ</w:t>
      </w:r>
      <w:proofErr w:type="spellStart"/>
      <w:r w:rsidRPr="00F60186">
        <w:rPr>
          <w:rFonts w:eastAsia="Times New Roman" w:cstheme="minorHAnsi"/>
        </w:rPr>
        <w:t>maɪtəˈkɑːndr</w:t>
      </w:r>
      <w:r w:rsidRPr="00F60186">
        <w:rPr>
          <w:rFonts w:eastAsia="Times New Roman" w:cstheme="minorHAnsi"/>
        </w:rPr>
        <w:softHyphen/>
        <w:t>iəl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>Phonetic Spelling: my-</w:t>
      </w:r>
      <w:proofErr w:type="spellStart"/>
      <w:r w:rsidRPr="00F60186">
        <w:rPr>
          <w:rFonts w:eastAsia="Times New Roman" w:cstheme="minorHAnsi"/>
        </w:rPr>
        <w:t>tuh</w:t>
      </w:r>
      <w:proofErr w:type="spellEnd"/>
      <w:r w:rsidRPr="00F60186">
        <w:rPr>
          <w:rFonts w:eastAsia="Times New Roman" w:cstheme="minorHAnsi"/>
        </w:rPr>
        <w:t>-</w:t>
      </w:r>
      <w:proofErr w:type="spellStart"/>
      <w:r w:rsidRPr="00F60186">
        <w:rPr>
          <w:rFonts w:eastAsia="Times New Roman" w:cstheme="minorHAnsi"/>
        </w:rPr>
        <w:t>kon</w:t>
      </w:r>
      <w:proofErr w:type="spellEnd"/>
      <w:r w:rsidRPr="00F60186">
        <w:rPr>
          <w:rFonts w:eastAsia="Times New Roman" w:cstheme="minorHAnsi"/>
        </w:rPr>
        <w:t>-dree-</w:t>
      </w:r>
      <w:proofErr w:type="spellStart"/>
      <w:r w:rsidRPr="00F60186">
        <w:rPr>
          <w:rFonts w:eastAsia="Times New Roman" w:cstheme="minorHAnsi"/>
        </w:rPr>
        <w:t>uhl</w:t>
      </w:r>
      <w:proofErr w:type="spellEnd"/>
    </w:p>
    <w:p w14:paraId="5107BB9E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Fission</w:t>
      </w:r>
      <w:proofErr w:type="gramEnd"/>
      <w:r w:rsidRPr="00F60186">
        <w:rPr>
          <w:rFonts w:eastAsia="Times New Roman" w:cstheme="minorHAnsi"/>
        </w:rPr>
        <w:br/>
        <w:t xml:space="preserve">Pronunciation link: </w:t>
      </w:r>
      <w:hyperlink r:id="rId14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fission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fɪʃən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fih</w:t>
      </w:r>
      <w:proofErr w:type="spellEnd"/>
      <w:r w:rsidRPr="00F60186">
        <w:rPr>
          <w:rFonts w:eastAsia="Times New Roman" w:cstheme="minorHAnsi"/>
        </w:rPr>
        <w:t>-shun</w:t>
      </w:r>
    </w:p>
    <w:p w14:paraId="30B5768A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Fusion</w:t>
      </w:r>
      <w:proofErr w:type="gramEnd"/>
      <w:r w:rsidRPr="00F60186">
        <w:rPr>
          <w:rFonts w:eastAsia="Times New Roman" w:cstheme="minorHAnsi"/>
        </w:rPr>
        <w:br/>
        <w:t xml:space="preserve">Pronunciation link: </w:t>
      </w:r>
      <w:hyperlink r:id="rId15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fusion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fjuːʒən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fyoo-zhun</w:t>
      </w:r>
      <w:proofErr w:type="spellEnd"/>
    </w:p>
    <w:p w14:paraId="3C915351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Proximal</w:t>
      </w:r>
      <w:proofErr w:type="gramEnd"/>
      <w:r w:rsidRPr="00F60186">
        <w:rPr>
          <w:rFonts w:eastAsia="Times New Roman" w:cstheme="minorHAnsi"/>
        </w:rPr>
        <w:br/>
        <w:t xml:space="preserve">Pronunciation link: </w:t>
      </w:r>
      <w:hyperlink r:id="rId16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proximal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prɑːksɪməl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prok-sih-muhl</w:t>
      </w:r>
      <w:proofErr w:type="spellEnd"/>
    </w:p>
    <w:p w14:paraId="2E361355" w14:textId="77777777" w:rsidR="00F60186" w:rsidRPr="00F60186" w:rsidRDefault="00F60186" w:rsidP="00F60186">
      <w:pPr>
        <w:rPr>
          <w:rFonts w:eastAsia="Times New Roman" w:cstheme="minorHAnsi"/>
        </w:rPr>
      </w:pPr>
      <w:r w:rsidRPr="00F60186">
        <w:rPr>
          <w:rFonts w:eastAsia="Times New Roman" w:cstheme="minorHAnsi"/>
        </w:rPr>
        <w:t>  Tubular</w:t>
      </w:r>
      <w:r w:rsidRPr="00F60186">
        <w:rPr>
          <w:rFonts w:eastAsia="Times New Roman" w:cstheme="minorHAnsi"/>
        </w:rPr>
        <w:br/>
        <w:t xml:space="preserve">Pronunciation link: </w:t>
      </w:r>
      <w:hyperlink r:id="rId17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tubular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tjuːbjələr</w:t>
      </w:r>
      <w:proofErr w:type="spellEnd"/>
      <w:r w:rsidRPr="00F60186">
        <w:rPr>
          <w:rFonts w:eastAsia="Times New Roman" w:cstheme="minorHAnsi"/>
        </w:rPr>
        <w:t>/, /ˈ</w:t>
      </w:r>
      <w:proofErr w:type="spellStart"/>
      <w:r w:rsidRPr="00F60186">
        <w:rPr>
          <w:rFonts w:eastAsia="Times New Roman" w:cstheme="minorHAnsi"/>
        </w:rPr>
        <w:t>tuːbjələr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tyoo-byuh-ler</w:t>
      </w:r>
      <w:proofErr w:type="spellEnd"/>
      <w:r w:rsidRPr="00F60186">
        <w:rPr>
          <w:rFonts w:eastAsia="Times New Roman" w:cstheme="minorHAnsi"/>
        </w:rPr>
        <w:t xml:space="preserve"> / too-</w:t>
      </w:r>
      <w:proofErr w:type="spellStart"/>
      <w:r w:rsidRPr="00F60186">
        <w:rPr>
          <w:rFonts w:eastAsia="Times New Roman" w:cstheme="minorHAnsi"/>
        </w:rPr>
        <w:t>byuh</w:t>
      </w:r>
      <w:proofErr w:type="spellEnd"/>
      <w:r w:rsidRPr="00F60186">
        <w:rPr>
          <w:rFonts w:eastAsia="Times New Roman" w:cstheme="minorHAnsi"/>
        </w:rPr>
        <w:t>-</w:t>
      </w:r>
      <w:proofErr w:type="spellStart"/>
      <w:r w:rsidRPr="00F60186">
        <w:rPr>
          <w:rFonts w:eastAsia="Times New Roman" w:cstheme="minorHAnsi"/>
        </w:rPr>
        <w:t>ler</w:t>
      </w:r>
      <w:proofErr w:type="spellEnd"/>
    </w:p>
    <w:p w14:paraId="6B90739A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Cisplatin</w:t>
      </w:r>
      <w:proofErr w:type="gramEnd"/>
      <w:r w:rsidRPr="00F60186">
        <w:rPr>
          <w:rFonts w:eastAsia="Times New Roman" w:cstheme="minorHAnsi"/>
        </w:rPr>
        <w:br/>
        <w:t xml:space="preserve">Pronunciation link: </w:t>
      </w:r>
      <w:hyperlink r:id="rId18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cisplatin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sɪsˌplætən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>Phonetic Spelling: sis-</w:t>
      </w:r>
      <w:proofErr w:type="spellStart"/>
      <w:r w:rsidRPr="00F60186">
        <w:rPr>
          <w:rFonts w:eastAsia="Times New Roman" w:cstheme="minorHAnsi"/>
        </w:rPr>
        <w:t>plah</w:t>
      </w:r>
      <w:proofErr w:type="spellEnd"/>
      <w:r w:rsidRPr="00F60186">
        <w:rPr>
          <w:rFonts w:eastAsia="Times New Roman" w:cstheme="minorHAnsi"/>
        </w:rPr>
        <w:t>-tin</w:t>
      </w:r>
    </w:p>
    <w:p w14:paraId="1FAFBEFA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Micromolar</w:t>
      </w:r>
      <w:proofErr w:type="gramEnd"/>
      <w:r w:rsidRPr="00F60186">
        <w:rPr>
          <w:rFonts w:eastAsia="Times New Roman" w:cstheme="minorHAnsi"/>
        </w:rPr>
        <w:br/>
        <w:t>Pronunciation link: https://www.howtoppronounce.com/micromolar</w:t>
      </w:r>
      <w:r w:rsidRPr="00F60186">
        <w:rPr>
          <w:rFonts w:eastAsia="Times New Roman" w:cstheme="minorHAnsi"/>
        </w:rPr>
        <w:br/>
        <w:t>IPA: /ˌ</w:t>
      </w:r>
      <w:proofErr w:type="spellStart"/>
      <w:r w:rsidRPr="00F60186">
        <w:rPr>
          <w:rFonts w:eastAsia="Times New Roman" w:cstheme="minorHAnsi"/>
        </w:rPr>
        <w:t>maɪkroʊˈmoʊlər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>Phonetic Spelling: my-</w:t>
      </w:r>
      <w:proofErr w:type="spellStart"/>
      <w:r w:rsidRPr="00F60186">
        <w:rPr>
          <w:rFonts w:eastAsia="Times New Roman" w:cstheme="minorHAnsi"/>
        </w:rPr>
        <w:t>kroh</w:t>
      </w:r>
      <w:proofErr w:type="spellEnd"/>
      <w:r w:rsidRPr="00F60186">
        <w:rPr>
          <w:rFonts w:eastAsia="Times New Roman" w:cstheme="minorHAnsi"/>
        </w:rPr>
        <w:t>-</w:t>
      </w:r>
      <w:proofErr w:type="spellStart"/>
      <w:r w:rsidRPr="00F60186">
        <w:rPr>
          <w:rFonts w:eastAsia="Times New Roman" w:cstheme="minorHAnsi"/>
        </w:rPr>
        <w:t>moh-ler</w:t>
      </w:r>
      <w:proofErr w:type="spellEnd"/>
    </w:p>
    <w:p w14:paraId="343E432E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Confocal</w:t>
      </w:r>
      <w:proofErr w:type="gramEnd"/>
      <w:r w:rsidRPr="00F60186">
        <w:rPr>
          <w:rFonts w:eastAsia="Times New Roman" w:cstheme="minorHAnsi"/>
        </w:rPr>
        <w:br/>
        <w:t xml:space="preserve">Pronunciation link: </w:t>
      </w:r>
      <w:hyperlink r:id="rId19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confocal</w:t>
        </w:r>
      </w:hyperlink>
      <w:r w:rsidRPr="00F60186">
        <w:rPr>
          <w:rFonts w:eastAsia="Times New Roman" w:cstheme="minorHAnsi"/>
        </w:rPr>
        <w:br/>
        <w:t>IPA: /</w:t>
      </w:r>
      <w:proofErr w:type="spellStart"/>
      <w:r w:rsidRPr="00F60186">
        <w:rPr>
          <w:rFonts w:eastAsia="Times New Roman" w:cstheme="minorHAnsi"/>
        </w:rPr>
        <w:t>kɑːnˈfoʊkəl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kon-foh-kuhl</w:t>
      </w:r>
      <w:proofErr w:type="spellEnd"/>
    </w:p>
    <w:p w14:paraId="53A404B1" w14:textId="77777777" w:rsidR="00F60186" w:rsidRPr="00F60186" w:rsidRDefault="00F60186" w:rsidP="00F60186">
      <w:pPr>
        <w:rPr>
          <w:rFonts w:eastAsia="Times New Roman" w:cstheme="minorHAnsi"/>
        </w:rPr>
      </w:pPr>
      <w:r w:rsidRPr="00F60186">
        <w:rPr>
          <w:rFonts w:eastAsia="Times New Roman" w:cstheme="minorHAnsi"/>
        </w:rPr>
        <w:t>  Nanometer</w:t>
      </w:r>
      <w:r w:rsidRPr="00F60186">
        <w:rPr>
          <w:rFonts w:eastAsia="Times New Roman" w:cstheme="minorHAnsi"/>
        </w:rPr>
        <w:br/>
        <w:t xml:space="preserve">Pronunciation link: </w:t>
      </w:r>
      <w:hyperlink r:id="rId20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nanometer</w:t>
        </w:r>
      </w:hyperlink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nænəˌmiːtər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>Phonetic Spelling: nan-uh-mee-ter</w:t>
      </w:r>
    </w:p>
    <w:p w14:paraId="5654D0FE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Dendra</w:t>
      </w:r>
      <w:proofErr w:type="gramEnd"/>
      <w:r w:rsidRPr="00F60186">
        <w:rPr>
          <w:rFonts w:eastAsia="Times New Roman" w:cstheme="minorHAnsi"/>
        </w:rPr>
        <w:t>2</w:t>
      </w:r>
      <w:r w:rsidRPr="00F60186">
        <w:rPr>
          <w:rFonts w:eastAsia="Times New Roman" w:cstheme="minorHAnsi"/>
        </w:rPr>
        <w:br/>
        <w:t>Pronunciation link: No confirmed link found</w:t>
      </w:r>
      <w:r w:rsidRPr="00F60186">
        <w:rPr>
          <w:rFonts w:eastAsia="Times New Roman" w:cstheme="minorHAnsi"/>
        </w:rPr>
        <w:br/>
        <w:t>IPA: /ˈ</w:t>
      </w:r>
      <w:proofErr w:type="spellStart"/>
      <w:r w:rsidRPr="00F60186">
        <w:rPr>
          <w:rFonts w:eastAsia="Times New Roman" w:cstheme="minorHAnsi"/>
        </w:rPr>
        <w:t>dɛndrə</w:t>
      </w:r>
      <w:proofErr w:type="spellEnd"/>
      <w:r w:rsidRPr="00F60186">
        <w:rPr>
          <w:rFonts w:eastAsia="Times New Roman" w:cstheme="minorHAnsi"/>
        </w:rPr>
        <w:t xml:space="preserve"> </w:t>
      </w:r>
      <w:proofErr w:type="spellStart"/>
      <w:r w:rsidRPr="00F60186">
        <w:rPr>
          <w:rFonts w:eastAsia="Times New Roman" w:cstheme="minorHAnsi"/>
        </w:rPr>
        <w:t>tu</w:t>
      </w:r>
      <w:proofErr w:type="spellEnd"/>
      <w:r w:rsidRPr="00F60186">
        <w:rPr>
          <w:rFonts w:eastAsia="Times New Roman" w:cstheme="minorHAnsi"/>
        </w:rPr>
        <w:t>ː/</w:t>
      </w:r>
      <w:r w:rsidRPr="00F60186">
        <w:rPr>
          <w:rFonts w:eastAsia="Times New Roman" w:cstheme="minorHAnsi"/>
        </w:rPr>
        <w:br/>
        <w:t>Phonetic Spelling: den-</w:t>
      </w:r>
      <w:proofErr w:type="spellStart"/>
      <w:r w:rsidRPr="00F60186">
        <w:rPr>
          <w:rFonts w:eastAsia="Times New Roman" w:cstheme="minorHAnsi"/>
        </w:rPr>
        <w:t>druh</w:t>
      </w:r>
      <w:proofErr w:type="spellEnd"/>
      <w:r w:rsidRPr="00F60186">
        <w:rPr>
          <w:rFonts w:eastAsia="Times New Roman" w:cstheme="minorHAnsi"/>
        </w:rPr>
        <w:t>-too</w:t>
      </w:r>
    </w:p>
    <w:p w14:paraId="0EE2802F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lastRenderedPageBreak/>
        <w:t>  FRAP</w:t>
      </w:r>
      <w:proofErr w:type="gramEnd"/>
      <w:r w:rsidRPr="00F60186">
        <w:rPr>
          <w:rFonts w:eastAsia="Times New Roman" w:cstheme="minorHAnsi"/>
        </w:rPr>
        <w:t xml:space="preserve"> (Fluorescence Recovery After Photobleaching)</w:t>
      </w:r>
      <w:r w:rsidRPr="00F60186">
        <w:rPr>
          <w:rFonts w:eastAsia="Times New Roman" w:cstheme="minorHAnsi"/>
        </w:rPr>
        <w:br/>
        <w:t>Pronunciation link: No confirmed link found</w:t>
      </w:r>
      <w:r w:rsidRPr="00F60186">
        <w:rPr>
          <w:rFonts w:eastAsia="Times New Roman" w:cstheme="minorHAnsi"/>
        </w:rPr>
        <w:br/>
        <w:t>IPA: /</w:t>
      </w:r>
      <w:proofErr w:type="spellStart"/>
      <w:r w:rsidRPr="00F60186">
        <w:rPr>
          <w:rFonts w:eastAsia="Times New Roman" w:cstheme="minorHAnsi"/>
        </w:rPr>
        <w:t>fræp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>Phonetic Spelling: frap</w:t>
      </w:r>
    </w:p>
    <w:p w14:paraId="225C51BC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Photobleaching</w:t>
      </w:r>
      <w:proofErr w:type="gramEnd"/>
      <w:r w:rsidRPr="00F60186">
        <w:rPr>
          <w:rFonts w:eastAsia="Times New Roman" w:cstheme="minorHAnsi"/>
        </w:rPr>
        <w:br/>
        <w:t>Pronunciation link: No confirmed link found</w:t>
      </w:r>
      <w:r w:rsidRPr="00F60186">
        <w:rPr>
          <w:rFonts w:eastAsia="Times New Roman" w:cstheme="minorHAnsi"/>
        </w:rPr>
        <w:br/>
        <w:t>IPA: /ˌ</w:t>
      </w:r>
      <w:proofErr w:type="spellStart"/>
      <w:r w:rsidRPr="00F60186">
        <w:rPr>
          <w:rFonts w:eastAsia="Times New Roman" w:cstheme="minorHAnsi"/>
        </w:rPr>
        <w:t>foʊtoʊˈbliːtʃɪŋ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foh</w:t>
      </w:r>
      <w:proofErr w:type="spellEnd"/>
      <w:r w:rsidRPr="00F60186">
        <w:rPr>
          <w:rFonts w:eastAsia="Times New Roman" w:cstheme="minorHAnsi"/>
        </w:rPr>
        <w:t>-</w:t>
      </w:r>
      <w:proofErr w:type="spellStart"/>
      <w:r w:rsidRPr="00F60186">
        <w:rPr>
          <w:rFonts w:eastAsia="Times New Roman" w:cstheme="minorHAnsi"/>
        </w:rPr>
        <w:t>toh</w:t>
      </w:r>
      <w:proofErr w:type="spellEnd"/>
      <w:r w:rsidRPr="00F60186">
        <w:rPr>
          <w:rFonts w:eastAsia="Times New Roman" w:cstheme="minorHAnsi"/>
        </w:rPr>
        <w:t>-blee-ching</w:t>
      </w:r>
    </w:p>
    <w:p w14:paraId="4AB857C9" w14:textId="77777777" w:rsidR="00F60186" w:rsidRPr="00F60186" w:rsidRDefault="00F60186" w:rsidP="00F60186">
      <w:pPr>
        <w:rPr>
          <w:rFonts w:eastAsia="Times New Roman" w:cstheme="minorHAnsi"/>
        </w:rPr>
      </w:pPr>
      <w:r w:rsidRPr="00F60186">
        <w:rPr>
          <w:rFonts w:eastAsia="Times New Roman" w:cstheme="minorHAnsi"/>
        </w:rPr>
        <w:t>  Fluorescence</w:t>
      </w:r>
      <w:r w:rsidRPr="00F60186">
        <w:rPr>
          <w:rFonts w:eastAsia="Times New Roman" w:cstheme="minorHAnsi"/>
        </w:rPr>
        <w:br/>
        <w:t xml:space="preserve">Pronunciation link: </w:t>
      </w:r>
      <w:hyperlink r:id="rId21" w:tgtFrame="_new" w:history="1">
        <w:r w:rsidRPr="00F60186">
          <w:rPr>
            <w:rStyle w:val="Hyperlink"/>
            <w:rFonts w:eastAsia="Times New Roman" w:cstheme="minorHAnsi"/>
          </w:rPr>
          <w:t>https://www.merriam-webster.com/dictionary/fluorescence</w:t>
        </w:r>
      </w:hyperlink>
      <w:r w:rsidRPr="00F60186">
        <w:rPr>
          <w:rFonts w:eastAsia="Times New Roman" w:cstheme="minorHAnsi"/>
        </w:rPr>
        <w:br/>
        <w:t>IPA: /</w:t>
      </w:r>
      <w:proofErr w:type="spellStart"/>
      <w:r w:rsidRPr="00F60186">
        <w:rPr>
          <w:rFonts w:eastAsia="Times New Roman" w:cstheme="minorHAnsi"/>
        </w:rPr>
        <w:t>flʊˈrɛsəns</w:t>
      </w:r>
      <w:proofErr w:type="spellEnd"/>
      <w:r w:rsidRPr="00F60186">
        <w:rPr>
          <w:rFonts w:eastAsia="Times New Roman" w:cstheme="minorHAnsi"/>
        </w:rPr>
        <w:t>/, /</w:t>
      </w:r>
      <w:proofErr w:type="spellStart"/>
      <w:r w:rsidRPr="00F60186">
        <w:rPr>
          <w:rFonts w:eastAsia="Times New Roman" w:cstheme="minorHAnsi"/>
        </w:rPr>
        <w:t>flɔ</w:t>
      </w:r>
      <w:proofErr w:type="spellEnd"/>
      <w:r w:rsidRPr="00F60186">
        <w:rPr>
          <w:rFonts w:eastAsia="Times New Roman" w:cstheme="minorHAnsi"/>
        </w:rPr>
        <w:t>ːˈ</w:t>
      </w:r>
      <w:proofErr w:type="spellStart"/>
      <w:r w:rsidRPr="00F60186">
        <w:rPr>
          <w:rFonts w:eastAsia="Times New Roman" w:cstheme="minorHAnsi"/>
        </w:rPr>
        <w:t>rɛsəns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floo</w:t>
      </w:r>
      <w:proofErr w:type="spellEnd"/>
      <w:r w:rsidRPr="00F60186">
        <w:rPr>
          <w:rFonts w:eastAsia="Times New Roman" w:cstheme="minorHAnsi"/>
        </w:rPr>
        <w:t>-reh-sense / floor-eh-sense</w:t>
      </w:r>
    </w:p>
    <w:p w14:paraId="1D0CA698" w14:textId="77777777" w:rsidR="00F60186" w:rsidRPr="00F60186" w:rsidRDefault="00F60186" w:rsidP="00F60186">
      <w:pPr>
        <w:rPr>
          <w:rFonts w:eastAsia="Times New Roman" w:cstheme="minorHAnsi"/>
        </w:rPr>
      </w:pPr>
      <w:proofErr w:type="gramStart"/>
      <w:r w:rsidRPr="00F60186">
        <w:rPr>
          <w:rFonts w:eastAsia="Times New Roman" w:cstheme="minorHAnsi"/>
        </w:rPr>
        <w:t>  Cytoplasmic</w:t>
      </w:r>
      <w:proofErr w:type="gramEnd"/>
      <w:r w:rsidRPr="00F60186">
        <w:rPr>
          <w:rFonts w:eastAsia="Times New Roman" w:cstheme="minorHAnsi"/>
        </w:rPr>
        <w:br/>
        <w:t>Pronunciation link: https://www.merriam-webster.com/dictionary/cytoplasmic</w:t>
      </w:r>
      <w:r w:rsidRPr="00F60186">
        <w:rPr>
          <w:rFonts w:eastAsia="Times New Roman" w:cstheme="minorHAnsi"/>
        </w:rPr>
        <w:br/>
        <w:t>IPA: /ˌ</w:t>
      </w:r>
      <w:proofErr w:type="spellStart"/>
      <w:r w:rsidRPr="00F60186">
        <w:rPr>
          <w:rFonts w:eastAsia="Times New Roman" w:cstheme="minorHAnsi"/>
        </w:rPr>
        <w:t>saɪtoʊˈplæzmɪk</w:t>
      </w:r>
      <w:proofErr w:type="spellEnd"/>
      <w:r w:rsidRPr="00F60186">
        <w:rPr>
          <w:rFonts w:eastAsia="Times New Roman" w:cstheme="minorHAnsi"/>
        </w:rPr>
        <w:t>/</w:t>
      </w:r>
      <w:r w:rsidRPr="00F60186">
        <w:rPr>
          <w:rFonts w:eastAsia="Times New Roman" w:cstheme="minorHAnsi"/>
        </w:rPr>
        <w:br/>
        <w:t xml:space="preserve">Phonetic Spelling: </w:t>
      </w:r>
      <w:proofErr w:type="spellStart"/>
      <w:r w:rsidRPr="00F60186">
        <w:rPr>
          <w:rFonts w:eastAsia="Times New Roman" w:cstheme="minorHAnsi"/>
        </w:rPr>
        <w:t>sy-toh-plaz-mik</w:t>
      </w:r>
      <w:proofErr w:type="spellEnd"/>
    </w:p>
    <w:p w14:paraId="55F2ABF4" w14:textId="095FD044" w:rsidR="00AD3B41" w:rsidRPr="00F60186" w:rsidRDefault="00AD3B41" w:rsidP="00012B08">
      <w:pPr>
        <w:rPr>
          <w:rFonts w:eastAsia="Times New Roman" w:cstheme="minorHAnsi"/>
        </w:rPr>
      </w:pPr>
    </w:p>
    <w:sectPr w:rsidR="00AD3B41" w:rsidRPr="00F60186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3D1A1" w14:textId="77777777" w:rsidR="00EA0887" w:rsidRDefault="00EA0887">
      <w:r>
        <w:separator/>
      </w:r>
    </w:p>
    <w:p w14:paraId="41DDB460" w14:textId="77777777" w:rsidR="00EA0887" w:rsidRDefault="00EA0887"/>
  </w:endnote>
  <w:endnote w:type="continuationSeparator" w:id="0">
    <w:p w14:paraId="317AF7A4" w14:textId="77777777" w:rsidR="00EA0887" w:rsidRDefault="00EA0887">
      <w:r>
        <w:continuationSeparator/>
      </w:r>
    </w:p>
    <w:p w14:paraId="557B22B9" w14:textId="77777777" w:rsidR="00EA0887" w:rsidRDefault="00EA0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09BAC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71A5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030F">
      <w:rPr>
        <w:rFonts w:cstheme="minorHAnsi"/>
      </w:rPr>
      <w:t xml:space="preserve"> November 10, </w:t>
    </w:r>
    <w:proofErr w:type="gramStart"/>
    <w:r w:rsidR="00BC030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F3285" w14:textId="77777777" w:rsidR="00EA0887" w:rsidRDefault="00EA0887">
      <w:r>
        <w:separator/>
      </w:r>
    </w:p>
    <w:p w14:paraId="6D31E9D6" w14:textId="77777777" w:rsidR="00EA0887" w:rsidRDefault="00EA0887"/>
  </w:footnote>
  <w:footnote w:type="continuationSeparator" w:id="0">
    <w:p w14:paraId="15234C7F" w14:textId="77777777" w:rsidR="00EA0887" w:rsidRDefault="00EA0887">
      <w:r>
        <w:continuationSeparator/>
      </w:r>
    </w:p>
    <w:p w14:paraId="063A4FC0" w14:textId="77777777" w:rsidR="00EA0887" w:rsidRDefault="00EA0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B64C4A5" w:rsidR="00336C61" w:rsidRPr="006D3AC7" w:rsidRDefault="00336C61" w:rsidP="00BC030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213670949"/>
    <w:r w:rsidR="00BC030F" w:rsidRPr="00BC030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C030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A6E"/>
    <w:rsid w:val="00021616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1A5F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16FC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2EFE"/>
    <w:rsid w:val="001B3024"/>
    <w:rsid w:val="001B5C46"/>
    <w:rsid w:val="001C3C85"/>
    <w:rsid w:val="001C5DB5"/>
    <w:rsid w:val="001C6A9B"/>
    <w:rsid w:val="001C7BBC"/>
    <w:rsid w:val="001D621E"/>
    <w:rsid w:val="001D6481"/>
    <w:rsid w:val="001D66A5"/>
    <w:rsid w:val="001E2225"/>
    <w:rsid w:val="001E230F"/>
    <w:rsid w:val="001E26C9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E8D"/>
    <w:rsid w:val="002851C5"/>
    <w:rsid w:val="00287206"/>
    <w:rsid w:val="00287EC7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1D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1B90"/>
    <w:rsid w:val="003A49C2"/>
    <w:rsid w:val="003A661A"/>
    <w:rsid w:val="003A6821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08DB"/>
    <w:rsid w:val="00555D32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4079"/>
    <w:rsid w:val="005C6D1E"/>
    <w:rsid w:val="005D0E9C"/>
    <w:rsid w:val="005D0F8B"/>
    <w:rsid w:val="005D1990"/>
    <w:rsid w:val="005D2CA3"/>
    <w:rsid w:val="005D783F"/>
    <w:rsid w:val="005E050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5AC3"/>
    <w:rsid w:val="00724E3B"/>
    <w:rsid w:val="00730D4A"/>
    <w:rsid w:val="00731E5D"/>
    <w:rsid w:val="00736CF8"/>
    <w:rsid w:val="007458C6"/>
    <w:rsid w:val="00745D4B"/>
    <w:rsid w:val="00745E36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7C1E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24C0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46B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4D5"/>
    <w:rsid w:val="009C7B9A"/>
    <w:rsid w:val="009D21B9"/>
    <w:rsid w:val="009E4241"/>
    <w:rsid w:val="009E7BDA"/>
    <w:rsid w:val="009F0554"/>
    <w:rsid w:val="009F356C"/>
    <w:rsid w:val="009F51F2"/>
    <w:rsid w:val="009F707C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7D4A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136"/>
    <w:rsid w:val="00B3428E"/>
    <w:rsid w:val="00B34518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030F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5AD4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3C4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5A0"/>
    <w:rsid w:val="00DE46DB"/>
    <w:rsid w:val="00DE66F3"/>
    <w:rsid w:val="00DE7CC6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27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2A4C"/>
    <w:rsid w:val="00E86E4B"/>
    <w:rsid w:val="00E87DA4"/>
    <w:rsid w:val="00E92BEC"/>
    <w:rsid w:val="00EA0887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186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E050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E050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E050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E050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E050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E050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F6018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hab.bouchareb@temple.edu" TargetMode="External"/><Relationship Id="rId13" Type="http://schemas.openxmlformats.org/officeDocument/2006/relationships/hyperlink" Target="mailto:rihab.bouchareb@temple.edu" TargetMode="External"/><Relationship Id="rId18" Type="http://schemas.openxmlformats.org/officeDocument/2006/relationships/hyperlink" Target="https://www.merriam-webster.com/dictionary/cisplatin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fluorescence" TargetMode="External"/><Relationship Id="rId7" Type="http://schemas.openxmlformats.org/officeDocument/2006/relationships/hyperlink" Target="https://review.jove.com/account/file-uploader?src=21126788" TargetMode="External"/><Relationship Id="rId12" Type="http://schemas.openxmlformats.org/officeDocument/2006/relationships/hyperlink" Target="mailto:aasthika.das@temple.edu" TargetMode="External"/><Relationship Id="rId17" Type="http://schemas.openxmlformats.org/officeDocument/2006/relationships/hyperlink" Target="https://www.merriam-webster.com/dictionary/tubular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roximal" TargetMode="External"/><Relationship Id="rId20" Type="http://schemas.openxmlformats.org/officeDocument/2006/relationships/hyperlink" Target="https://www.merriam-webster.com/dictionary/nanomet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eriem.bkhache@temple.edu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usion" TargetMode="External"/><Relationship Id="rId23" Type="http://schemas.openxmlformats.org/officeDocument/2006/relationships/footer" Target="footer1.xml"/><Relationship Id="rId10" Type="http://schemas.openxmlformats.org/officeDocument/2006/relationships/hyperlink" Target="mailto:sulaiman.sharief@temple.edu" TargetMode="External"/><Relationship Id="rId19" Type="http://schemas.openxmlformats.org/officeDocument/2006/relationships/hyperlink" Target="https://www.merriam-webster.com/dictionary/confoc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nu.vikky@temple.edu" TargetMode="External"/><Relationship Id="rId14" Type="http://schemas.openxmlformats.org/officeDocument/2006/relationships/hyperlink" Target="https://www.merriam-webster.com/dictionary/fission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289</Words>
  <Characters>1305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31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11-25T11:25:00Z</cp:lastPrinted>
  <dcterms:created xsi:type="dcterms:W3CDTF">2025-11-10T04:40:00Z</dcterms:created>
  <dcterms:modified xsi:type="dcterms:W3CDTF">2025-11-2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